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DBBB89" w14:textId="77777777" w:rsidR="00574024" w:rsidRPr="00574024" w:rsidRDefault="00574024" w:rsidP="00574024">
      <w:pPr>
        <w:tabs>
          <w:tab w:val="left" w:pos="0"/>
        </w:tabs>
        <w:spacing w:line="360" w:lineRule="auto"/>
        <w:jc w:val="center"/>
        <w:rPr>
          <w:b/>
          <w:bCs/>
          <w:sz w:val="28"/>
          <w:szCs w:val="28"/>
        </w:rPr>
      </w:pPr>
      <w:r w:rsidRPr="00574024">
        <w:rPr>
          <w:b/>
          <w:bCs/>
          <w:sz w:val="28"/>
          <w:szCs w:val="28"/>
        </w:rPr>
        <w:t>IT6105 - SOFTWARE DEVELOPMENT PROJECT</w:t>
      </w:r>
    </w:p>
    <w:p w14:paraId="52B659E6" w14:textId="77777777" w:rsidR="00574024" w:rsidRDefault="00574024" w:rsidP="00574024">
      <w:pPr>
        <w:jc w:val="center"/>
        <w:rPr>
          <w:rFonts w:ascii="Verdana" w:hAnsi="Verdana" w:cs="Iskoola Pota"/>
          <w:b/>
          <w:bCs/>
          <w:sz w:val="28"/>
          <w:szCs w:val="28"/>
        </w:rPr>
      </w:pPr>
    </w:p>
    <w:p w14:paraId="38A3B24F" w14:textId="03815DFB" w:rsidR="00574024" w:rsidRPr="00574024" w:rsidRDefault="00574024" w:rsidP="00574024">
      <w:pPr>
        <w:jc w:val="center"/>
        <w:rPr>
          <w:rFonts w:ascii="Verdana" w:hAnsi="Verdana"/>
          <w:b/>
          <w:bCs/>
          <w:sz w:val="28"/>
          <w:szCs w:val="28"/>
        </w:rPr>
      </w:pPr>
      <w:r w:rsidRPr="00574024">
        <w:rPr>
          <w:rFonts w:ascii="Verdana" w:hAnsi="Verdana" w:cs="Iskoola Pota"/>
          <w:b/>
          <w:bCs/>
          <w:sz w:val="28"/>
          <w:szCs w:val="28"/>
        </w:rPr>
        <w:t xml:space="preserve">Progress </w:t>
      </w:r>
      <w:r w:rsidR="00C46F4B" w:rsidRPr="00574024">
        <w:rPr>
          <w:rFonts w:ascii="Verdana" w:hAnsi="Verdana" w:cs="Iskoola Pota"/>
          <w:b/>
          <w:bCs/>
          <w:sz w:val="28"/>
          <w:szCs w:val="28"/>
        </w:rPr>
        <w:t>Re</w:t>
      </w:r>
      <w:r w:rsidR="00C46F4B">
        <w:rPr>
          <w:rFonts w:ascii="Verdana" w:hAnsi="Verdana" w:cs="Iskoola Pota"/>
          <w:b/>
          <w:bCs/>
          <w:sz w:val="28"/>
          <w:szCs w:val="28"/>
        </w:rPr>
        <w:t>port</w:t>
      </w:r>
      <w:r w:rsidR="00C46F4B" w:rsidRPr="00574024">
        <w:rPr>
          <w:rFonts w:ascii="Verdana" w:hAnsi="Verdana" w:cs="Iskoola Pota"/>
          <w:b/>
          <w:bCs/>
          <w:sz w:val="28"/>
          <w:szCs w:val="28"/>
        </w:rPr>
        <w:t xml:space="preserve"> No</w:t>
      </w:r>
      <w:r w:rsidR="009C595C">
        <w:rPr>
          <w:rFonts w:ascii="Verdana" w:hAnsi="Verdana" w:cs="Iskoola Pota"/>
          <w:b/>
          <w:bCs/>
          <w:sz w:val="28"/>
          <w:szCs w:val="28"/>
        </w:rPr>
        <w:t>:</w:t>
      </w:r>
      <w:r w:rsidR="001D09AD">
        <w:rPr>
          <w:rFonts w:ascii="Verdana" w:hAnsi="Verdana" w:cs="Iskoola Pota"/>
          <w:b/>
          <w:bCs/>
          <w:sz w:val="28"/>
          <w:szCs w:val="28"/>
        </w:rPr>
        <w:t>10</w:t>
      </w:r>
    </w:p>
    <w:p w14:paraId="7AFC4DCC" w14:textId="77777777" w:rsidR="00574024" w:rsidRPr="00574024" w:rsidRDefault="00574024" w:rsidP="00574024">
      <w:pPr>
        <w:jc w:val="center"/>
        <w:rPr>
          <w:rFonts w:ascii="Verdana" w:hAnsi="Verdana"/>
          <w:b/>
          <w:bCs/>
          <w:sz w:val="28"/>
          <w:szCs w:val="28"/>
        </w:rPr>
      </w:pPr>
    </w:p>
    <w:p w14:paraId="3C4187CA" w14:textId="77777777" w:rsidR="00574024" w:rsidRPr="00574024" w:rsidRDefault="00574024" w:rsidP="00574024">
      <w:pPr>
        <w:jc w:val="center"/>
        <w:rPr>
          <w:rFonts w:ascii="Verdana" w:hAnsi="Verdana"/>
          <w:b/>
          <w:bCs/>
          <w:sz w:val="28"/>
          <w:szCs w:val="28"/>
        </w:rPr>
      </w:pPr>
    </w:p>
    <w:p w14:paraId="390333D0" w14:textId="77777777" w:rsidR="00574024" w:rsidRPr="003119C1" w:rsidRDefault="00574024" w:rsidP="003119C1">
      <w:pPr>
        <w:rPr>
          <w:rFonts w:ascii="Verdana" w:hAnsi="Verdana"/>
          <w:b/>
          <w:bCs/>
          <w:szCs w:val="24"/>
        </w:rPr>
      </w:pPr>
      <w:r w:rsidRPr="003119C1">
        <w:rPr>
          <w:rFonts w:ascii="Verdana" w:hAnsi="Verdana"/>
          <w:b/>
          <w:bCs/>
          <w:szCs w:val="24"/>
        </w:rPr>
        <w:t>Project Identification Information</w:t>
      </w:r>
    </w:p>
    <w:p w14:paraId="4AE78DD3" w14:textId="77777777" w:rsidR="00574024" w:rsidRPr="003119C1" w:rsidRDefault="00574024" w:rsidP="00574024">
      <w:pPr>
        <w:rPr>
          <w:b/>
          <w:bCs/>
        </w:rPr>
      </w:pPr>
    </w:p>
    <w:p w14:paraId="3038BAA2" w14:textId="77777777" w:rsidR="00574024" w:rsidRPr="00B478F8" w:rsidRDefault="00574024" w:rsidP="00574024">
      <w:pPr>
        <w:rPr>
          <w:b/>
          <w:bCs/>
          <w:sz w:val="28"/>
          <w:szCs w:val="28"/>
        </w:rPr>
      </w:pPr>
    </w:p>
    <w:tbl>
      <w:tblPr>
        <w:tblpPr w:leftFromText="180" w:rightFromText="180" w:vertAnchor="page" w:horzAnchor="margin" w:tblpY="3871"/>
        <w:tblW w:w="90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35"/>
        <w:gridCol w:w="6783"/>
      </w:tblGrid>
      <w:tr w:rsidR="00574024" w:rsidRPr="00574024" w14:paraId="572B5BCC" w14:textId="77777777" w:rsidTr="00CC7913">
        <w:trPr>
          <w:trHeight w:val="1340"/>
        </w:trPr>
        <w:tc>
          <w:tcPr>
            <w:tcW w:w="2235" w:type="dxa"/>
            <w:vAlign w:val="center"/>
          </w:tcPr>
          <w:p w14:paraId="0B5CB0AC" w14:textId="77777777" w:rsidR="00574024" w:rsidRPr="00574024" w:rsidRDefault="00574024" w:rsidP="003119C1">
            <w:pPr>
              <w:rPr>
                <w:rFonts w:ascii="Verdana" w:hAnsi="Verdana" w:cs="Microsoft Sans Serif"/>
                <w:sz w:val="22"/>
                <w:szCs w:val="22"/>
              </w:rPr>
            </w:pPr>
            <w:r w:rsidRPr="00574024">
              <w:rPr>
                <w:rFonts w:ascii="Verdana" w:hAnsi="Verdana" w:cs="Microsoft Sans Serif"/>
                <w:sz w:val="22"/>
                <w:szCs w:val="22"/>
              </w:rPr>
              <w:t xml:space="preserve">Project </w:t>
            </w:r>
            <w:r w:rsidR="003119C1">
              <w:rPr>
                <w:rFonts w:ascii="Verdana" w:hAnsi="Verdana" w:cs="Microsoft Sans Serif"/>
                <w:sz w:val="22"/>
                <w:szCs w:val="22"/>
              </w:rPr>
              <w:t>t</w:t>
            </w:r>
            <w:r w:rsidRPr="00574024">
              <w:rPr>
                <w:rFonts w:ascii="Verdana" w:hAnsi="Verdana" w:cs="Microsoft Sans Serif"/>
                <w:sz w:val="22"/>
                <w:szCs w:val="22"/>
              </w:rPr>
              <w:t>itle</w:t>
            </w:r>
          </w:p>
        </w:tc>
        <w:tc>
          <w:tcPr>
            <w:tcW w:w="6783" w:type="dxa"/>
            <w:vAlign w:val="center"/>
          </w:tcPr>
          <w:p w14:paraId="04B2AD51" w14:textId="031DCFE1" w:rsidR="00CC7913" w:rsidRPr="00CC7913" w:rsidRDefault="00CC7913" w:rsidP="00CC7913">
            <w:pPr>
              <w:rPr>
                <w:rFonts w:ascii="Verdana" w:hAnsi="Verdana" w:cs="Microsoft Sans Serif"/>
                <w:sz w:val="22"/>
                <w:szCs w:val="22"/>
              </w:rPr>
            </w:pPr>
            <w:r w:rsidRPr="00574024">
              <w:rPr>
                <w:rFonts w:ascii="Verdana" w:hAnsi="Verdana" w:cs="Microsoft Sans Serif"/>
                <w:sz w:val="22"/>
                <w:szCs w:val="22"/>
              </w:rPr>
              <w:t>:</w:t>
            </w:r>
            <w:r w:rsidRPr="00CC7913">
              <w:rPr>
                <w:rFonts w:ascii="Verdana" w:hAnsi="Verdana" w:cs="Microsoft Sans Serif"/>
                <w:sz w:val="22"/>
                <w:szCs w:val="22"/>
              </w:rPr>
              <w:t xml:space="preserve"> Web-Based Computer Hardware Purchasing and </w:t>
            </w:r>
            <w:r>
              <w:rPr>
                <w:rFonts w:ascii="Verdana" w:hAnsi="Verdana" w:cs="Microsoft Sans Serif"/>
                <w:sz w:val="22"/>
                <w:szCs w:val="22"/>
              </w:rPr>
              <w:t xml:space="preserve">  </w:t>
            </w:r>
            <w:r w:rsidRPr="00CC7913">
              <w:rPr>
                <w:rFonts w:ascii="Verdana" w:hAnsi="Verdana" w:cs="Microsoft Sans Serif"/>
                <w:sz w:val="22"/>
                <w:szCs w:val="22"/>
              </w:rPr>
              <w:t xml:space="preserve">Troubleshooting Assistant management </w:t>
            </w:r>
          </w:p>
          <w:p w14:paraId="7DF26576" w14:textId="55AFC15C" w:rsidR="00574024" w:rsidRPr="00574024" w:rsidRDefault="00CC7913" w:rsidP="00CC7913">
            <w:pPr>
              <w:rPr>
                <w:rFonts w:ascii="Verdana" w:hAnsi="Verdana" w:cs="Microsoft Sans Serif"/>
                <w:sz w:val="22"/>
                <w:szCs w:val="22"/>
              </w:rPr>
            </w:pPr>
            <w:r w:rsidRPr="00CC7913">
              <w:rPr>
                <w:rFonts w:ascii="Verdana" w:hAnsi="Verdana" w:cs="Microsoft Sans Serif"/>
                <w:sz w:val="22"/>
                <w:szCs w:val="22"/>
              </w:rPr>
              <w:t>system for U-Star Digital</w:t>
            </w:r>
          </w:p>
        </w:tc>
      </w:tr>
      <w:tr w:rsidR="00574024" w:rsidRPr="00574024" w14:paraId="1479242E" w14:textId="77777777" w:rsidTr="003119C1">
        <w:trPr>
          <w:trHeight w:val="624"/>
        </w:trPr>
        <w:tc>
          <w:tcPr>
            <w:tcW w:w="2235" w:type="dxa"/>
            <w:vAlign w:val="center"/>
          </w:tcPr>
          <w:p w14:paraId="356D8BBC" w14:textId="77777777" w:rsidR="00574024" w:rsidRPr="00574024" w:rsidRDefault="00574024" w:rsidP="003119C1">
            <w:pPr>
              <w:rPr>
                <w:rFonts w:ascii="Verdana" w:hAnsi="Verdana" w:cs="Microsoft Sans Serif"/>
                <w:sz w:val="22"/>
                <w:szCs w:val="22"/>
              </w:rPr>
            </w:pPr>
            <w:r w:rsidRPr="00574024">
              <w:rPr>
                <w:rFonts w:ascii="Verdana" w:hAnsi="Verdana" w:cs="Microsoft Sans Serif"/>
                <w:sz w:val="22"/>
                <w:szCs w:val="22"/>
              </w:rPr>
              <w:t>Student</w:t>
            </w:r>
            <w:r w:rsidR="003119C1">
              <w:rPr>
                <w:rFonts w:ascii="Verdana" w:hAnsi="Verdana" w:cs="Microsoft Sans Serif"/>
                <w:sz w:val="22"/>
                <w:szCs w:val="22"/>
              </w:rPr>
              <w:t>’s</w:t>
            </w:r>
            <w:r w:rsidRPr="00574024">
              <w:rPr>
                <w:rFonts w:ascii="Verdana" w:hAnsi="Verdana" w:cs="Microsoft Sans Serif"/>
                <w:sz w:val="22"/>
                <w:szCs w:val="22"/>
              </w:rPr>
              <w:t xml:space="preserve"> name with initials</w:t>
            </w:r>
          </w:p>
        </w:tc>
        <w:tc>
          <w:tcPr>
            <w:tcW w:w="6783" w:type="dxa"/>
            <w:vAlign w:val="center"/>
          </w:tcPr>
          <w:p w14:paraId="469670FB" w14:textId="6F508F7D" w:rsidR="00574024" w:rsidRPr="00574024" w:rsidRDefault="00574024" w:rsidP="003119C1">
            <w:pPr>
              <w:rPr>
                <w:rFonts w:ascii="Verdana" w:hAnsi="Verdana" w:cs="Microsoft Sans Serif"/>
                <w:sz w:val="22"/>
                <w:szCs w:val="22"/>
              </w:rPr>
            </w:pPr>
            <w:r w:rsidRPr="00574024">
              <w:rPr>
                <w:rFonts w:ascii="Verdana" w:hAnsi="Verdana" w:cs="Microsoft Sans Serif"/>
                <w:sz w:val="22"/>
                <w:szCs w:val="22"/>
              </w:rPr>
              <w:t>:</w:t>
            </w:r>
            <w:r w:rsidR="00CC7913">
              <w:rPr>
                <w:rFonts w:ascii="Verdana" w:hAnsi="Verdana" w:cs="Microsoft Sans Serif"/>
                <w:sz w:val="22"/>
                <w:szCs w:val="22"/>
              </w:rPr>
              <w:t xml:space="preserve"> G.P </w:t>
            </w:r>
            <w:proofErr w:type="spellStart"/>
            <w:r w:rsidR="00CC7913">
              <w:rPr>
                <w:rFonts w:ascii="Verdana" w:hAnsi="Verdana" w:cs="Microsoft Sans Serif"/>
                <w:sz w:val="22"/>
                <w:szCs w:val="22"/>
              </w:rPr>
              <w:t>Sankalpa</w:t>
            </w:r>
            <w:proofErr w:type="spellEnd"/>
          </w:p>
        </w:tc>
      </w:tr>
      <w:tr w:rsidR="00574024" w:rsidRPr="00574024" w14:paraId="57A5C703" w14:textId="77777777" w:rsidTr="003119C1">
        <w:trPr>
          <w:trHeight w:val="624"/>
        </w:trPr>
        <w:tc>
          <w:tcPr>
            <w:tcW w:w="2235" w:type="dxa"/>
            <w:tcBorders>
              <w:bottom w:val="single" w:sz="4" w:space="0" w:color="auto"/>
            </w:tcBorders>
            <w:vAlign w:val="center"/>
          </w:tcPr>
          <w:p w14:paraId="066DA7C5" w14:textId="77777777" w:rsidR="00574024" w:rsidRPr="00574024" w:rsidRDefault="003119C1" w:rsidP="003119C1">
            <w:pPr>
              <w:rPr>
                <w:rFonts w:ascii="Verdana" w:hAnsi="Verdana" w:cs="Microsoft Sans Serif"/>
                <w:sz w:val="22"/>
                <w:szCs w:val="22"/>
              </w:rPr>
            </w:pPr>
            <w:r>
              <w:rPr>
                <w:rFonts w:ascii="Verdana" w:hAnsi="Verdana" w:cs="Microsoft Sans Serif"/>
                <w:sz w:val="22"/>
                <w:szCs w:val="22"/>
              </w:rPr>
              <w:t>I</w:t>
            </w:r>
            <w:r w:rsidR="00574024" w:rsidRPr="00574024">
              <w:rPr>
                <w:rFonts w:ascii="Verdana" w:hAnsi="Verdana" w:cs="Microsoft Sans Serif"/>
                <w:sz w:val="22"/>
                <w:szCs w:val="22"/>
              </w:rPr>
              <w:t xml:space="preserve">ndex </w:t>
            </w:r>
            <w:r>
              <w:rPr>
                <w:rFonts w:ascii="Verdana" w:hAnsi="Verdana" w:cs="Microsoft Sans Serif"/>
                <w:sz w:val="22"/>
                <w:szCs w:val="22"/>
              </w:rPr>
              <w:t>n</w:t>
            </w:r>
            <w:r w:rsidR="00574024" w:rsidRPr="00574024">
              <w:rPr>
                <w:rFonts w:ascii="Verdana" w:hAnsi="Verdana" w:cs="Microsoft Sans Serif"/>
                <w:sz w:val="22"/>
                <w:szCs w:val="22"/>
              </w:rPr>
              <w:t>o.</w:t>
            </w:r>
          </w:p>
        </w:tc>
        <w:tc>
          <w:tcPr>
            <w:tcW w:w="6783" w:type="dxa"/>
            <w:tcBorders>
              <w:bottom w:val="single" w:sz="4" w:space="0" w:color="auto"/>
            </w:tcBorders>
            <w:vAlign w:val="center"/>
          </w:tcPr>
          <w:p w14:paraId="37C9E6BE" w14:textId="50297FA2" w:rsidR="00574024" w:rsidRPr="00574024" w:rsidRDefault="00574024" w:rsidP="003119C1">
            <w:pPr>
              <w:rPr>
                <w:rFonts w:ascii="Verdana" w:hAnsi="Verdana" w:cs="Microsoft Sans Serif"/>
                <w:sz w:val="22"/>
                <w:szCs w:val="22"/>
              </w:rPr>
            </w:pPr>
            <w:r w:rsidRPr="00574024">
              <w:rPr>
                <w:rFonts w:ascii="Verdana" w:hAnsi="Verdana" w:cs="Microsoft Sans Serif"/>
                <w:sz w:val="22"/>
                <w:szCs w:val="22"/>
              </w:rPr>
              <w:t>:</w:t>
            </w:r>
            <w:r w:rsidR="00CC7913" w:rsidRPr="00CC7913">
              <w:rPr>
                <w:rFonts w:ascii="Verdana" w:hAnsi="Verdana" w:cs="Microsoft Sans Serif"/>
                <w:sz w:val="22"/>
                <w:szCs w:val="22"/>
              </w:rPr>
              <w:t>1805274</w:t>
            </w:r>
          </w:p>
        </w:tc>
      </w:tr>
      <w:tr w:rsidR="00574024" w:rsidRPr="00574024" w14:paraId="646631F6" w14:textId="77777777" w:rsidTr="003119C1">
        <w:trPr>
          <w:trHeight w:val="624"/>
        </w:trPr>
        <w:tc>
          <w:tcPr>
            <w:tcW w:w="2235" w:type="dxa"/>
            <w:tcBorders>
              <w:bottom w:val="single" w:sz="4" w:space="0" w:color="auto"/>
            </w:tcBorders>
            <w:vAlign w:val="center"/>
          </w:tcPr>
          <w:p w14:paraId="0DD09C94" w14:textId="77777777" w:rsidR="00574024" w:rsidRPr="00574024" w:rsidRDefault="00574024" w:rsidP="003119C1">
            <w:pPr>
              <w:rPr>
                <w:rFonts w:ascii="Verdana" w:hAnsi="Verdana" w:cs="Microsoft Sans Serif"/>
                <w:sz w:val="22"/>
                <w:szCs w:val="22"/>
              </w:rPr>
            </w:pPr>
            <w:r w:rsidRPr="00574024">
              <w:rPr>
                <w:rFonts w:ascii="Verdana" w:hAnsi="Verdana" w:cs="Microsoft Sans Serif"/>
                <w:sz w:val="22"/>
                <w:szCs w:val="22"/>
              </w:rPr>
              <w:t>Supervisor</w:t>
            </w:r>
            <w:r w:rsidR="003119C1">
              <w:rPr>
                <w:rFonts w:ascii="Verdana" w:hAnsi="Verdana" w:cs="Microsoft Sans Serif"/>
                <w:sz w:val="22"/>
                <w:szCs w:val="22"/>
              </w:rPr>
              <w:t>’s name</w:t>
            </w:r>
          </w:p>
        </w:tc>
        <w:tc>
          <w:tcPr>
            <w:tcW w:w="6783" w:type="dxa"/>
            <w:tcBorders>
              <w:bottom w:val="single" w:sz="4" w:space="0" w:color="auto"/>
            </w:tcBorders>
            <w:vAlign w:val="center"/>
          </w:tcPr>
          <w:p w14:paraId="17138F1E" w14:textId="2DB1FA7D" w:rsidR="00574024" w:rsidRPr="00574024" w:rsidRDefault="00574024" w:rsidP="003119C1">
            <w:pPr>
              <w:rPr>
                <w:rFonts w:ascii="Verdana" w:hAnsi="Verdana" w:cs="Microsoft Sans Serif"/>
                <w:sz w:val="22"/>
                <w:szCs w:val="22"/>
              </w:rPr>
            </w:pPr>
            <w:r w:rsidRPr="00574024">
              <w:rPr>
                <w:rFonts w:ascii="Verdana" w:hAnsi="Verdana" w:cs="Microsoft Sans Serif"/>
                <w:sz w:val="22"/>
                <w:szCs w:val="22"/>
              </w:rPr>
              <w:t>:</w:t>
            </w:r>
            <w:r w:rsidR="00CC7913">
              <w:rPr>
                <w:rFonts w:ascii="Verdana" w:hAnsi="Verdana" w:cs="Microsoft Sans Serif"/>
                <w:sz w:val="22"/>
                <w:szCs w:val="22"/>
              </w:rPr>
              <w:t xml:space="preserve"> </w:t>
            </w:r>
            <w:r w:rsidR="00CC7913" w:rsidRPr="00CC7913">
              <w:rPr>
                <w:rFonts w:ascii="Verdana" w:hAnsi="Verdana" w:cs="Microsoft Sans Serif"/>
                <w:sz w:val="22"/>
                <w:szCs w:val="22"/>
              </w:rPr>
              <w:t xml:space="preserve">Mr. M.P </w:t>
            </w:r>
            <w:proofErr w:type="spellStart"/>
            <w:r w:rsidR="00CC7913" w:rsidRPr="00CC7913">
              <w:rPr>
                <w:rFonts w:ascii="Verdana" w:hAnsi="Verdana" w:cs="Microsoft Sans Serif"/>
                <w:sz w:val="22"/>
                <w:szCs w:val="22"/>
              </w:rPr>
              <w:t>Sarath</w:t>
            </w:r>
            <w:proofErr w:type="spellEnd"/>
            <w:r w:rsidR="00CC7913" w:rsidRPr="00CC7913">
              <w:rPr>
                <w:rFonts w:ascii="Verdana" w:hAnsi="Verdana" w:cs="Microsoft Sans Serif"/>
                <w:sz w:val="22"/>
                <w:szCs w:val="22"/>
              </w:rPr>
              <w:t xml:space="preserve"> </w:t>
            </w:r>
            <w:proofErr w:type="spellStart"/>
            <w:r w:rsidR="00CC7913" w:rsidRPr="00CC7913">
              <w:rPr>
                <w:rFonts w:ascii="Verdana" w:hAnsi="Verdana" w:cs="Microsoft Sans Serif"/>
                <w:sz w:val="22"/>
                <w:szCs w:val="22"/>
              </w:rPr>
              <w:t>Wijeshinghe</w:t>
            </w:r>
            <w:proofErr w:type="spellEnd"/>
          </w:p>
        </w:tc>
      </w:tr>
    </w:tbl>
    <w:p w14:paraId="3F978FD2" w14:textId="77777777" w:rsidR="00D3126B" w:rsidRPr="00D3126B" w:rsidRDefault="00D3126B" w:rsidP="00D3126B">
      <w:pPr>
        <w:rPr>
          <w:vanish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80"/>
        <w:gridCol w:w="3030"/>
        <w:gridCol w:w="263"/>
        <w:gridCol w:w="4167"/>
      </w:tblGrid>
      <w:tr w:rsidR="00D3126B" w:rsidRPr="0009001F" w14:paraId="1193988B" w14:textId="77777777" w:rsidTr="00D3126B">
        <w:tc>
          <w:tcPr>
            <w:tcW w:w="8940" w:type="dxa"/>
            <w:gridSpan w:val="4"/>
            <w:shd w:val="clear" w:color="auto" w:fill="000000"/>
          </w:tcPr>
          <w:p w14:paraId="347542E2" w14:textId="77777777" w:rsidR="003119C1" w:rsidRPr="00D3126B" w:rsidRDefault="003119C1" w:rsidP="00D3126B">
            <w:pPr>
              <w:spacing w:before="120" w:after="120"/>
              <w:jc w:val="center"/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</w:pPr>
            <w:r w:rsidRPr="00D3126B"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  <w:t>Progress Report Period</w:t>
            </w:r>
          </w:p>
        </w:tc>
      </w:tr>
      <w:tr w:rsidR="00D3126B" w:rsidRPr="0009001F" w14:paraId="28A8C892" w14:textId="77777777" w:rsidTr="00D3126B">
        <w:trPr>
          <w:trHeight w:val="454"/>
        </w:trPr>
        <w:tc>
          <w:tcPr>
            <w:tcW w:w="4510" w:type="dxa"/>
            <w:gridSpan w:val="2"/>
            <w:shd w:val="clear" w:color="auto" w:fill="auto"/>
            <w:vAlign w:val="center"/>
          </w:tcPr>
          <w:p w14:paraId="664FC810" w14:textId="0BD4456B" w:rsidR="003119C1" w:rsidRPr="0009001F" w:rsidRDefault="003119C1" w:rsidP="00D3126B">
            <w:r>
              <w:t>Start Date:</w:t>
            </w:r>
            <w:r w:rsidR="00CC7913">
              <w:t xml:space="preserve"> </w:t>
            </w:r>
            <w:r w:rsidR="00E63887">
              <w:t>1</w:t>
            </w:r>
            <w:r w:rsidR="00BE41B0">
              <w:t>2</w:t>
            </w:r>
            <w:r w:rsidR="00CC7913">
              <w:t>/</w:t>
            </w:r>
            <w:r w:rsidR="00B056A5">
              <w:t>0</w:t>
            </w:r>
            <w:r w:rsidR="00BE41B0">
              <w:t>3</w:t>
            </w:r>
            <w:r w:rsidR="00CC7913">
              <w:t>/202</w:t>
            </w:r>
            <w:r w:rsidR="00B056A5">
              <w:t>2</w:t>
            </w:r>
          </w:p>
        </w:tc>
        <w:tc>
          <w:tcPr>
            <w:tcW w:w="4430" w:type="dxa"/>
            <w:gridSpan w:val="2"/>
            <w:shd w:val="clear" w:color="auto" w:fill="auto"/>
            <w:vAlign w:val="center"/>
          </w:tcPr>
          <w:p w14:paraId="1DBAF72A" w14:textId="320DF806" w:rsidR="003119C1" w:rsidRPr="0009001F" w:rsidRDefault="003119C1" w:rsidP="00D3126B">
            <w:r>
              <w:t>End Date:</w:t>
            </w:r>
            <w:r w:rsidR="00CC7913">
              <w:t xml:space="preserve"> </w:t>
            </w:r>
            <w:r w:rsidR="00E63887">
              <w:t>24</w:t>
            </w:r>
            <w:r w:rsidR="00CC7913">
              <w:t>/</w:t>
            </w:r>
            <w:r w:rsidR="00667C13">
              <w:t>0</w:t>
            </w:r>
            <w:r w:rsidR="00BE41B0">
              <w:t>3</w:t>
            </w:r>
            <w:r w:rsidR="00CC7913">
              <w:t>/202</w:t>
            </w:r>
            <w:r w:rsidR="00667C13">
              <w:t>2</w:t>
            </w:r>
          </w:p>
        </w:tc>
      </w:tr>
      <w:tr w:rsidR="00D3126B" w:rsidRPr="0009001F" w14:paraId="5D2813D5" w14:textId="77777777" w:rsidTr="00D3126B">
        <w:tc>
          <w:tcPr>
            <w:tcW w:w="8940" w:type="dxa"/>
            <w:gridSpan w:val="4"/>
            <w:shd w:val="clear" w:color="auto" w:fill="000000"/>
          </w:tcPr>
          <w:p w14:paraId="6E23595C" w14:textId="77777777" w:rsidR="003119C1" w:rsidRPr="00D3126B" w:rsidRDefault="003119C1" w:rsidP="00D3126B">
            <w:pPr>
              <w:spacing w:before="120" w:after="120"/>
              <w:jc w:val="center"/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</w:pPr>
            <w:r w:rsidRPr="00D3126B"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  <w:t>Work Carried out between this meeting and previous meeting</w:t>
            </w:r>
          </w:p>
        </w:tc>
      </w:tr>
      <w:tr w:rsidR="00384090" w:rsidRPr="0009001F" w14:paraId="537A3289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4FD903F8" w14:textId="03212785" w:rsidR="00384090" w:rsidRPr="0009001F" w:rsidRDefault="00E45600" w:rsidP="00384090">
            <w:r>
              <w:t xml:space="preserve">Completed the </w:t>
            </w:r>
            <w:r w:rsidR="000078EF">
              <w:t xml:space="preserve">UI Design and </w:t>
            </w:r>
            <w:r>
              <w:t xml:space="preserve">development of the </w:t>
            </w:r>
            <w:r w:rsidR="000078EF">
              <w:t>Hardware Assistant</w:t>
            </w:r>
            <w:r>
              <w:t>.</w:t>
            </w:r>
          </w:p>
        </w:tc>
      </w:tr>
      <w:tr w:rsidR="00384090" w:rsidRPr="0009001F" w14:paraId="7A8B7115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1F18BC3" w14:textId="1EF2825B" w:rsidR="00384090" w:rsidRPr="0009001F" w:rsidRDefault="00E45600" w:rsidP="00384090">
            <w:r>
              <w:t xml:space="preserve">Completed the </w:t>
            </w:r>
            <w:r w:rsidR="000078EF">
              <w:t xml:space="preserve">development of the </w:t>
            </w:r>
            <w:r>
              <w:t>of the Shopping Cart.</w:t>
            </w:r>
          </w:p>
        </w:tc>
      </w:tr>
      <w:tr w:rsidR="00E45600" w:rsidRPr="0009001F" w14:paraId="4D237621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27E2A24" w14:textId="65D048E3" w:rsidR="00E45600" w:rsidRPr="0009001F" w:rsidRDefault="00E45600" w:rsidP="00E45600">
            <w:r>
              <w:t xml:space="preserve">Completed the </w:t>
            </w:r>
            <w:r w:rsidR="000078EF">
              <w:t xml:space="preserve">development of the </w:t>
            </w:r>
            <w:r>
              <w:t>of the Shopping Cart.</w:t>
            </w:r>
          </w:p>
        </w:tc>
      </w:tr>
      <w:tr w:rsidR="00E45600" w:rsidRPr="0009001F" w14:paraId="5B9BB421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4779BAA" w14:textId="281B68BD" w:rsidR="00E45600" w:rsidRPr="0009001F" w:rsidRDefault="00E45600" w:rsidP="00E45600">
            <w:r>
              <w:t xml:space="preserve">Completed the </w:t>
            </w:r>
            <w:r w:rsidR="000078EF">
              <w:t xml:space="preserve">development of </w:t>
            </w:r>
            <w:proofErr w:type="gramStart"/>
            <w:r w:rsidR="000078EF">
              <w:t xml:space="preserve">the </w:t>
            </w:r>
            <w:r w:rsidR="000078EF">
              <w:t xml:space="preserve"> </w:t>
            </w:r>
            <w:r>
              <w:t>of</w:t>
            </w:r>
            <w:proofErr w:type="gramEnd"/>
            <w:r>
              <w:t xml:space="preserve"> the User Dashboard.</w:t>
            </w:r>
          </w:p>
        </w:tc>
      </w:tr>
      <w:tr w:rsidR="00E45600" w:rsidRPr="0009001F" w14:paraId="4395F66B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F5A3AFD" w14:textId="62E1B299" w:rsidR="00E45600" w:rsidRPr="0009001F" w:rsidRDefault="00E45600" w:rsidP="00E45600">
            <w:r>
              <w:t xml:space="preserve">Completed the </w:t>
            </w:r>
            <w:r w:rsidR="000078EF">
              <w:t xml:space="preserve">development of the </w:t>
            </w:r>
            <w:r>
              <w:t xml:space="preserve">of the </w:t>
            </w:r>
            <w:proofErr w:type="spellStart"/>
            <w:r>
              <w:t>appoiments</w:t>
            </w:r>
            <w:proofErr w:type="spellEnd"/>
            <w:r>
              <w:t xml:space="preserve"> module.</w:t>
            </w:r>
          </w:p>
        </w:tc>
      </w:tr>
      <w:tr w:rsidR="00E45600" w:rsidRPr="0009001F" w14:paraId="0F7758D4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B1B401C" w14:textId="24EEE1FA" w:rsidR="00E45600" w:rsidRPr="0009001F" w:rsidRDefault="00E45600" w:rsidP="00E45600">
            <w:r>
              <w:t xml:space="preserve">Completed the development of the </w:t>
            </w:r>
            <w:proofErr w:type="spellStart"/>
            <w:r>
              <w:t>appoiments</w:t>
            </w:r>
            <w:proofErr w:type="spellEnd"/>
            <w:r>
              <w:t xml:space="preserve"> module.</w:t>
            </w:r>
          </w:p>
        </w:tc>
      </w:tr>
      <w:tr w:rsidR="00E45600" w:rsidRPr="0009001F" w14:paraId="649870B3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6DDC341" w14:textId="3EE4F166" w:rsidR="00E45600" w:rsidRPr="0009001F" w:rsidRDefault="000078EF" w:rsidP="00E45600">
            <w:r>
              <w:t xml:space="preserve">Completed the UI Design and development of the </w:t>
            </w:r>
            <w:r>
              <w:t>Troubleshoot Assistant</w:t>
            </w:r>
            <w:r>
              <w:t>.</w:t>
            </w:r>
          </w:p>
        </w:tc>
      </w:tr>
      <w:tr w:rsidR="00E45600" w:rsidRPr="0009001F" w14:paraId="7E3CCE77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1E37644" w14:textId="7476B508" w:rsidR="00BE41B0" w:rsidRPr="0009001F" w:rsidRDefault="00A661ED" w:rsidP="00E45600">
            <w:r>
              <w:t xml:space="preserve">Complete the </w:t>
            </w:r>
            <w:r>
              <w:t xml:space="preserve">UI Design and development of </w:t>
            </w:r>
            <w:proofErr w:type="gramStart"/>
            <w:r>
              <w:t xml:space="preserve">the </w:t>
            </w:r>
            <w:r>
              <w:t xml:space="preserve"> delivery</w:t>
            </w:r>
            <w:proofErr w:type="gramEnd"/>
            <w:r>
              <w:t xml:space="preserve"> management</w:t>
            </w:r>
            <w:r w:rsidR="00BE41B0">
              <w:t>.</w:t>
            </w:r>
          </w:p>
        </w:tc>
      </w:tr>
      <w:tr w:rsidR="00E45600" w:rsidRPr="0009001F" w14:paraId="3A52CF36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DC99B2B" w14:textId="1A4718A4" w:rsidR="00E45600" w:rsidRPr="0009001F" w:rsidRDefault="00E45600" w:rsidP="00E45600"/>
        </w:tc>
      </w:tr>
      <w:tr w:rsidR="00E45600" w:rsidRPr="0009001F" w14:paraId="6A69046B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5E41792" w14:textId="0013FE9A" w:rsidR="00E45600" w:rsidRPr="0009001F" w:rsidRDefault="00E45600" w:rsidP="00E45600"/>
        </w:tc>
      </w:tr>
      <w:tr w:rsidR="00E45600" w:rsidRPr="0009001F" w14:paraId="51467702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</w:tcBorders>
            <w:shd w:val="clear" w:color="auto" w:fill="auto"/>
          </w:tcPr>
          <w:p w14:paraId="59DB688B" w14:textId="77777777" w:rsidR="00E45600" w:rsidRPr="0009001F" w:rsidRDefault="00E45600" w:rsidP="00E45600"/>
        </w:tc>
      </w:tr>
      <w:tr w:rsidR="00E45600" w:rsidRPr="00445652" w14:paraId="0428AD6B" w14:textId="77777777" w:rsidTr="00D3126B">
        <w:tc>
          <w:tcPr>
            <w:tcW w:w="8940" w:type="dxa"/>
            <w:gridSpan w:val="4"/>
            <w:shd w:val="clear" w:color="auto" w:fill="000000"/>
          </w:tcPr>
          <w:p w14:paraId="175071C1" w14:textId="77777777" w:rsidR="00E45600" w:rsidRPr="00D3126B" w:rsidRDefault="00E45600" w:rsidP="00E45600">
            <w:pPr>
              <w:spacing w:before="120" w:after="120"/>
              <w:jc w:val="center"/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</w:pPr>
            <w:r w:rsidRPr="00D3126B"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  <w:lastRenderedPageBreak/>
              <w:t>Problems Encountered</w:t>
            </w:r>
          </w:p>
        </w:tc>
      </w:tr>
      <w:tr w:rsidR="00E45600" w:rsidRPr="0009001F" w14:paraId="73B369FC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270FD54" w14:textId="77777777" w:rsidR="00E45600" w:rsidRPr="0009001F" w:rsidRDefault="00E45600" w:rsidP="00E45600"/>
        </w:tc>
      </w:tr>
      <w:tr w:rsidR="00E45600" w:rsidRPr="0009001F" w14:paraId="3FFF69F3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3DB52AB" w14:textId="77777777" w:rsidR="00E45600" w:rsidRPr="0009001F" w:rsidRDefault="00E45600" w:rsidP="00E45600"/>
        </w:tc>
      </w:tr>
      <w:tr w:rsidR="00E45600" w:rsidRPr="0009001F" w14:paraId="685DD4B0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7C980C4" w14:textId="4806B6C1" w:rsidR="00E45600" w:rsidRPr="0009001F" w:rsidRDefault="00E45600" w:rsidP="00E45600"/>
        </w:tc>
      </w:tr>
      <w:tr w:rsidR="00E45600" w:rsidRPr="0009001F" w14:paraId="32BB972B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2B55CF2" w14:textId="77777777" w:rsidR="00E45600" w:rsidRPr="0009001F" w:rsidRDefault="00E45600" w:rsidP="00E45600"/>
        </w:tc>
      </w:tr>
      <w:tr w:rsidR="00E45600" w:rsidRPr="0009001F" w14:paraId="4707FC94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1A30BC9" w14:textId="77777777" w:rsidR="00E45600" w:rsidRPr="0009001F" w:rsidRDefault="00E45600" w:rsidP="00E45600"/>
        </w:tc>
      </w:tr>
      <w:tr w:rsidR="00E45600" w:rsidRPr="0009001F" w14:paraId="598BA3B8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8719C73" w14:textId="77777777" w:rsidR="00E45600" w:rsidRPr="0009001F" w:rsidRDefault="00E45600" w:rsidP="00E45600"/>
        </w:tc>
      </w:tr>
      <w:tr w:rsidR="00E45600" w:rsidRPr="0009001F" w14:paraId="7DA42D8D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D14AFAB" w14:textId="77777777" w:rsidR="00E45600" w:rsidRPr="0009001F" w:rsidRDefault="00E45600" w:rsidP="00E45600"/>
        </w:tc>
      </w:tr>
      <w:tr w:rsidR="00E45600" w:rsidRPr="0009001F" w14:paraId="74644688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</w:tcBorders>
            <w:shd w:val="clear" w:color="auto" w:fill="auto"/>
          </w:tcPr>
          <w:p w14:paraId="1E7472C9" w14:textId="77777777" w:rsidR="00E45600" w:rsidRPr="0009001F" w:rsidRDefault="00E45600" w:rsidP="00E45600"/>
        </w:tc>
      </w:tr>
      <w:tr w:rsidR="00E45600" w:rsidRPr="0009001F" w14:paraId="0FCE3CF1" w14:textId="77777777" w:rsidTr="00D3126B">
        <w:tc>
          <w:tcPr>
            <w:tcW w:w="8940" w:type="dxa"/>
            <w:gridSpan w:val="4"/>
            <w:shd w:val="clear" w:color="auto" w:fill="000000"/>
          </w:tcPr>
          <w:p w14:paraId="45F2D47B" w14:textId="77777777" w:rsidR="00E45600" w:rsidRPr="00D3126B" w:rsidRDefault="00E45600" w:rsidP="00E45600">
            <w:pPr>
              <w:spacing w:before="120" w:after="120"/>
              <w:jc w:val="center"/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</w:pPr>
            <w:r w:rsidRPr="00D3126B"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  <w:t>Planned work that were unable to carry out with reasons</w:t>
            </w:r>
          </w:p>
        </w:tc>
      </w:tr>
      <w:tr w:rsidR="00E45600" w:rsidRPr="0009001F" w14:paraId="2A1186D4" w14:textId="77777777" w:rsidTr="00D3126B">
        <w:trPr>
          <w:trHeight w:val="454"/>
        </w:trPr>
        <w:tc>
          <w:tcPr>
            <w:tcW w:w="8940" w:type="dxa"/>
            <w:gridSpan w:val="4"/>
            <w:tcBorders>
              <w:bottom w:val="dotted" w:sz="4" w:space="0" w:color="auto"/>
            </w:tcBorders>
            <w:shd w:val="clear" w:color="auto" w:fill="auto"/>
          </w:tcPr>
          <w:p w14:paraId="76049D40" w14:textId="5C711A72" w:rsidR="00E45600" w:rsidRPr="0009001F" w:rsidRDefault="00E45600" w:rsidP="00E45600">
            <w:r>
              <w:t xml:space="preserve">Unable to </w:t>
            </w:r>
            <w:r w:rsidR="00A661ED">
              <w:t>complete some functionalities</w:t>
            </w:r>
            <w:r>
              <w:t xml:space="preserve"> due to some changes be found in the development phase.</w:t>
            </w:r>
          </w:p>
        </w:tc>
      </w:tr>
      <w:tr w:rsidR="00E45600" w:rsidRPr="0009001F" w14:paraId="61339168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3CF426A" w14:textId="30BE1E87" w:rsidR="00E45600" w:rsidRPr="0009001F" w:rsidRDefault="00E45600" w:rsidP="00E45600"/>
        </w:tc>
      </w:tr>
      <w:tr w:rsidR="00E45600" w:rsidRPr="0009001F" w14:paraId="40DB81A8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25E25C4" w14:textId="77777777" w:rsidR="00E45600" w:rsidRPr="0009001F" w:rsidRDefault="00E45600" w:rsidP="00E45600"/>
        </w:tc>
      </w:tr>
      <w:tr w:rsidR="00E45600" w:rsidRPr="0009001F" w14:paraId="18475A4B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1139BA7" w14:textId="77777777" w:rsidR="00E45600" w:rsidRPr="0009001F" w:rsidRDefault="00E45600" w:rsidP="00E45600"/>
        </w:tc>
      </w:tr>
      <w:tr w:rsidR="00E45600" w:rsidRPr="0009001F" w14:paraId="55CB3B71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4009DF60" w14:textId="77777777" w:rsidR="00E45600" w:rsidRPr="0009001F" w:rsidRDefault="00E45600" w:rsidP="00E45600"/>
        </w:tc>
      </w:tr>
      <w:tr w:rsidR="00E45600" w:rsidRPr="0009001F" w14:paraId="4F4F1ACA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single" w:sz="4" w:space="0" w:color="000000"/>
            </w:tcBorders>
            <w:shd w:val="clear" w:color="auto" w:fill="auto"/>
          </w:tcPr>
          <w:p w14:paraId="70B44885" w14:textId="77777777" w:rsidR="00E45600" w:rsidRPr="0009001F" w:rsidRDefault="00E45600" w:rsidP="00E45600"/>
        </w:tc>
      </w:tr>
      <w:tr w:rsidR="00E45600" w:rsidRPr="0009001F" w14:paraId="72760011" w14:textId="77777777" w:rsidTr="00D3126B">
        <w:tc>
          <w:tcPr>
            <w:tcW w:w="8940" w:type="dxa"/>
            <w:gridSpan w:val="4"/>
            <w:tcBorders>
              <w:top w:val="single" w:sz="4" w:space="0" w:color="000000"/>
            </w:tcBorders>
            <w:shd w:val="clear" w:color="auto" w:fill="000000"/>
          </w:tcPr>
          <w:p w14:paraId="28C3969E" w14:textId="77777777" w:rsidR="00E45600" w:rsidRPr="00D3126B" w:rsidRDefault="00E45600" w:rsidP="00E45600">
            <w:pPr>
              <w:spacing w:before="120" w:after="120"/>
              <w:jc w:val="center"/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</w:pPr>
            <w:r w:rsidRPr="00D3126B"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  <w:t>Work planned until next meeting</w:t>
            </w:r>
          </w:p>
        </w:tc>
      </w:tr>
      <w:tr w:rsidR="00E45600" w:rsidRPr="0009001F" w14:paraId="36E52863" w14:textId="77777777" w:rsidTr="00D3126B">
        <w:trPr>
          <w:trHeight w:val="454"/>
        </w:trPr>
        <w:tc>
          <w:tcPr>
            <w:tcW w:w="8940" w:type="dxa"/>
            <w:gridSpan w:val="4"/>
            <w:tcBorders>
              <w:bottom w:val="dotted" w:sz="4" w:space="0" w:color="auto"/>
            </w:tcBorders>
            <w:shd w:val="clear" w:color="auto" w:fill="auto"/>
          </w:tcPr>
          <w:p w14:paraId="33ED6FC2" w14:textId="4EF0CBA6" w:rsidR="00E45600" w:rsidRPr="0009001F" w:rsidRDefault="00E45600" w:rsidP="00E45600"/>
        </w:tc>
      </w:tr>
      <w:tr w:rsidR="00E45600" w:rsidRPr="0009001F" w14:paraId="31D67DEE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04B3FAD" w14:textId="7B8596A2" w:rsidR="00E45600" w:rsidRPr="0009001F" w:rsidRDefault="00E45600" w:rsidP="00E45600"/>
        </w:tc>
      </w:tr>
      <w:tr w:rsidR="00E45600" w:rsidRPr="0009001F" w14:paraId="6C5527E9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0CA9E224" w14:textId="311B3323" w:rsidR="00E45600" w:rsidRPr="0009001F" w:rsidRDefault="00E45600" w:rsidP="00E45600"/>
        </w:tc>
      </w:tr>
      <w:tr w:rsidR="00E45600" w:rsidRPr="0009001F" w14:paraId="1DEF57E5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9E915A0" w14:textId="3EFAA866" w:rsidR="00E45600" w:rsidRPr="0009001F" w:rsidRDefault="00E45600" w:rsidP="00E45600"/>
        </w:tc>
      </w:tr>
      <w:tr w:rsidR="00E45600" w:rsidRPr="0009001F" w14:paraId="14C2403C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020BAB96" w14:textId="7A1061C6" w:rsidR="00E45600" w:rsidRPr="0009001F" w:rsidRDefault="00E45600" w:rsidP="00E45600"/>
        </w:tc>
      </w:tr>
      <w:tr w:rsidR="00E45600" w:rsidRPr="0009001F" w14:paraId="1F7BD92F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B26EDC0" w14:textId="77777777" w:rsidR="00E45600" w:rsidRPr="0009001F" w:rsidRDefault="00E45600" w:rsidP="00E45600"/>
        </w:tc>
      </w:tr>
      <w:tr w:rsidR="00E45600" w:rsidRPr="0009001F" w14:paraId="7294A49C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D47B26B" w14:textId="77777777" w:rsidR="00E45600" w:rsidRPr="0009001F" w:rsidRDefault="00E45600" w:rsidP="00E45600"/>
        </w:tc>
      </w:tr>
      <w:tr w:rsidR="00E45600" w:rsidRPr="0009001F" w14:paraId="6BE718B5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4B7BEAAF" w14:textId="77777777" w:rsidR="00E45600" w:rsidRPr="0009001F" w:rsidRDefault="00E45600" w:rsidP="00E45600"/>
        </w:tc>
      </w:tr>
      <w:tr w:rsidR="00E45600" w:rsidRPr="0009001F" w14:paraId="2943D271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BABCF7E" w14:textId="77777777" w:rsidR="00E45600" w:rsidRPr="0009001F" w:rsidRDefault="00E45600" w:rsidP="00E45600"/>
        </w:tc>
      </w:tr>
      <w:tr w:rsidR="00E45600" w:rsidRPr="0009001F" w14:paraId="040C4842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</w:tcBorders>
            <w:shd w:val="clear" w:color="auto" w:fill="auto"/>
          </w:tcPr>
          <w:p w14:paraId="29ECFF56" w14:textId="77777777" w:rsidR="00E45600" w:rsidRPr="0009001F" w:rsidRDefault="00E45600" w:rsidP="00E45600"/>
        </w:tc>
      </w:tr>
      <w:tr w:rsidR="00E45600" w:rsidRPr="0009001F" w14:paraId="43AEF522" w14:textId="77777777" w:rsidTr="00D3126B">
        <w:tc>
          <w:tcPr>
            <w:tcW w:w="8940" w:type="dxa"/>
            <w:gridSpan w:val="4"/>
            <w:shd w:val="clear" w:color="auto" w:fill="000000"/>
          </w:tcPr>
          <w:p w14:paraId="663CC06D" w14:textId="77777777" w:rsidR="00E45600" w:rsidRPr="00D3126B" w:rsidRDefault="00E45600" w:rsidP="00E45600">
            <w:pPr>
              <w:spacing w:before="120" w:after="120"/>
              <w:jc w:val="center"/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</w:pPr>
            <w:r w:rsidRPr="00D3126B"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  <w:lastRenderedPageBreak/>
              <w:t>Meeting information</w:t>
            </w:r>
          </w:p>
        </w:tc>
      </w:tr>
      <w:tr w:rsidR="00E45600" w:rsidRPr="0009001F" w14:paraId="326BAB81" w14:textId="77777777" w:rsidTr="00D3126B">
        <w:trPr>
          <w:trHeight w:val="454"/>
        </w:trPr>
        <w:tc>
          <w:tcPr>
            <w:tcW w:w="8940" w:type="dxa"/>
            <w:gridSpan w:val="4"/>
            <w:shd w:val="clear" w:color="auto" w:fill="auto"/>
            <w:vAlign w:val="center"/>
          </w:tcPr>
          <w:p w14:paraId="29FEE388" w14:textId="2336ABA3" w:rsidR="00E45600" w:rsidRPr="0009001F" w:rsidRDefault="00E45600" w:rsidP="00E45600">
            <w:r>
              <w:t xml:space="preserve">Meeting Date: </w:t>
            </w:r>
            <w:r w:rsidR="00BE41B0">
              <w:t>12</w:t>
            </w:r>
            <w:r>
              <w:t>/03/2022</w:t>
            </w:r>
          </w:p>
        </w:tc>
      </w:tr>
      <w:tr w:rsidR="00E45600" w:rsidRPr="0009001F" w14:paraId="19CC75ED" w14:textId="77777777" w:rsidTr="00D3126B">
        <w:trPr>
          <w:trHeight w:val="454"/>
        </w:trPr>
        <w:tc>
          <w:tcPr>
            <w:tcW w:w="1480" w:type="dxa"/>
            <w:shd w:val="clear" w:color="auto" w:fill="auto"/>
            <w:vAlign w:val="center"/>
          </w:tcPr>
          <w:p w14:paraId="679F3832" w14:textId="77777777" w:rsidR="00E45600" w:rsidRDefault="00E45600" w:rsidP="00E45600">
            <w:r>
              <w:t xml:space="preserve">Meeting time </w:t>
            </w:r>
          </w:p>
        </w:tc>
        <w:tc>
          <w:tcPr>
            <w:tcW w:w="3293" w:type="dxa"/>
            <w:gridSpan w:val="2"/>
            <w:shd w:val="clear" w:color="auto" w:fill="auto"/>
            <w:vAlign w:val="center"/>
          </w:tcPr>
          <w:p w14:paraId="623BC92D" w14:textId="1004A4D3" w:rsidR="00E45600" w:rsidRDefault="00E45600" w:rsidP="00E45600">
            <w:r>
              <w:t xml:space="preserve">Start: 6.00 </w:t>
            </w:r>
            <w:proofErr w:type="spellStart"/>
            <w:r>
              <w:t>p.m</w:t>
            </w:r>
            <w:proofErr w:type="spellEnd"/>
          </w:p>
        </w:tc>
        <w:tc>
          <w:tcPr>
            <w:tcW w:w="4167" w:type="dxa"/>
            <w:shd w:val="clear" w:color="auto" w:fill="auto"/>
            <w:vAlign w:val="center"/>
          </w:tcPr>
          <w:p w14:paraId="2AA1BC95" w14:textId="16825444" w:rsidR="00E45600" w:rsidRPr="0009001F" w:rsidRDefault="00E45600" w:rsidP="00E45600">
            <w:r>
              <w:t xml:space="preserve">End: 9.30 </w:t>
            </w:r>
            <w:proofErr w:type="spellStart"/>
            <w:r>
              <w:t>p.m</w:t>
            </w:r>
            <w:proofErr w:type="spellEnd"/>
          </w:p>
        </w:tc>
      </w:tr>
      <w:tr w:rsidR="00E45600" w:rsidRPr="0009001F" w14:paraId="229A1280" w14:textId="77777777" w:rsidTr="00D3126B">
        <w:trPr>
          <w:trHeight w:val="454"/>
        </w:trPr>
        <w:tc>
          <w:tcPr>
            <w:tcW w:w="8940" w:type="dxa"/>
            <w:gridSpan w:val="4"/>
            <w:shd w:val="clear" w:color="auto" w:fill="auto"/>
            <w:vAlign w:val="center"/>
          </w:tcPr>
          <w:p w14:paraId="53D4B7C0" w14:textId="237CEC1B" w:rsidR="00E45600" w:rsidRDefault="00E45600" w:rsidP="00E45600">
            <w:r>
              <w:t>Number of participants: 2</w:t>
            </w:r>
          </w:p>
        </w:tc>
      </w:tr>
    </w:tbl>
    <w:p w14:paraId="0BC4727F" w14:textId="77777777" w:rsidR="00D3126B" w:rsidRPr="00D3126B" w:rsidRDefault="00D3126B" w:rsidP="00D3126B">
      <w:pPr>
        <w:rPr>
          <w:vanish/>
        </w:rPr>
      </w:pPr>
    </w:p>
    <w:tbl>
      <w:tblPr>
        <w:tblW w:w="89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33"/>
        <w:gridCol w:w="564"/>
        <w:gridCol w:w="500"/>
        <w:gridCol w:w="2006"/>
        <w:gridCol w:w="2602"/>
        <w:gridCol w:w="1523"/>
      </w:tblGrid>
      <w:tr w:rsidR="001278C7" w:rsidRPr="00115128" w14:paraId="0238E2A8" w14:textId="77777777" w:rsidTr="001278C7">
        <w:trPr>
          <w:trHeight w:val="485"/>
        </w:trPr>
        <w:tc>
          <w:tcPr>
            <w:tcW w:w="8928" w:type="dxa"/>
            <w:gridSpan w:val="6"/>
            <w:shd w:val="solid" w:color="auto" w:fill="auto"/>
          </w:tcPr>
          <w:p w14:paraId="0A693C3F" w14:textId="77777777" w:rsidR="001278C7" w:rsidRPr="00115128" w:rsidRDefault="001278C7" w:rsidP="001278C7">
            <w:pPr>
              <w:spacing w:before="120" w:after="120"/>
              <w:jc w:val="center"/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</w:pPr>
            <w:r w:rsidRPr="00115128"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  <w:t>Supervisor’s Comments</w:t>
            </w:r>
          </w:p>
        </w:tc>
      </w:tr>
      <w:tr w:rsidR="009A67A8" w:rsidRPr="00115128" w14:paraId="6750D8AC" w14:textId="77777777" w:rsidTr="001278C7">
        <w:trPr>
          <w:trHeight w:val="724"/>
        </w:trPr>
        <w:tc>
          <w:tcPr>
            <w:tcW w:w="1818" w:type="dxa"/>
          </w:tcPr>
          <w:p w14:paraId="5B5BE91F" w14:textId="77777777" w:rsidR="001278C7" w:rsidRPr="00115128" w:rsidRDefault="001278C7" w:rsidP="001278C7">
            <w:pPr>
              <w:spacing w:before="240" w:after="120"/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  <w:r w:rsidRPr="00115128">
              <w:rPr>
                <w:rFonts w:ascii="Verdana" w:hAnsi="Verdana" w:cs="Microsoft Sans Serif"/>
                <w:bCs/>
                <w:sz w:val="18"/>
                <w:szCs w:val="18"/>
              </w:rPr>
              <w:t>Student has done</w:t>
            </w:r>
          </w:p>
        </w:tc>
        <w:tc>
          <w:tcPr>
            <w:tcW w:w="5523" w:type="dxa"/>
            <w:gridSpan w:val="4"/>
          </w:tcPr>
          <w:p w14:paraId="700B3CE7" w14:textId="77777777" w:rsidR="001278C7" w:rsidRPr="00115128" w:rsidRDefault="001278C7" w:rsidP="001278C7">
            <w:pPr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</w:p>
          <w:tbl>
            <w:tblPr>
              <w:tblW w:w="396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288"/>
              <w:gridCol w:w="1584"/>
              <w:gridCol w:w="437"/>
              <w:gridCol w:w="1008"/>
              <w:gridCol w:w="288"/>
              <w:gridCol w:w="1152"/>
              <w:gridCol w:w="288"/>
              <w:gridCol w:w="406"/>
            </w:tblGrid>
            <w:tr w:rsidR="00FD4304" w:rsidRPr="00115128" w14:paraId="7B4A1AD1" w14:textId="77777777" w:rsidTr="00D3126B">
              <w:trPr>
                <w:trHeight w:hRule="exact" w:val="288"/>
              </w:trPr>
              <w:tc>
                <w:tcPr>
                  <w:tcW w:w="288" w:type="dxa"/>
                  <w:noWrap/>
                  <w:tcMar>
                    <w:left w:w="72" w:type="dxa"/>
                    <w:right w:w="72" w:type="dxa"/>
                  </w:tcMar>
                  <w:vAlign w:val="center"/>
                </w:tcPr>
                <w:p w14:paraId="7A2C574F" w14:textId="6E4CE5FA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</w:p>
              </w:tc>
              <w:tc>
                <w:tcPr>
                  <w:tcW w:w="1584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121E7966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  <w:r w:rsidRPr="00115128"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  <w:t>More than enough</w:t>
                  </w:r>
                </w:p>
              </w:tc>
              <w:tc>
                <w:tcPr>
                  <w:tcW w:w="288" w:type="dxa"/>
                  <w:noWrap/>
                  <w:vAlign w:val="center"/>
                </w:tcPr>
                <w:p w14:paraId="3623EFBC" w14:textId="35194571" w:rsidR="001278C7" w:rsidRPr="009A67A8" w:rsidRDefault="00A0639D" w:rsidP="001278C7">
                  <w:pPr>
                    <w:jc w:val="both"/>
                    <w:rPr>
                      <w:rFonts w:ascii="Verdana" w:hAnsi="Verdana" w:cs="Microsoft Sans Serif"/>
                      <w:b/>
                      <w:sz w:val="14"/>
                      <w:szCs w:val="14"/>
                    </w:rPr>
                  </w:pPr>
                  <w:r w:rsidRPr="00FD4304">
                    <w:rPr>
                      <w:rFonts w:ascii="Verdana" w:hAnsi="Verdana" w:cs="Microsoft Sans Serif"/>
                      <w:b/>
                      <w:sz w:val="28"/>
                      <w:szCs w:val="28"/>
                    </w:rPr>
                    <w:sym w:font="Wingdings" w:char="F0FC"/>
                  </w:r>
                </w:p>
              </w:tc>
              <w:tc>
                <w:tcPr>
                  <w:tcW w:w="1008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1BB0C32F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  <w:r w:rsidRPr="00115128"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  <w:t>Sufficient</w:t>
                  </w:r>
                </w:p>
              </w:tc>
              <w:tc>
                <w:tcPr>
                  <w:tcW w:w="288" w:type="dxa"/>
                  <w:noWrap/>
                  <w:vAlign w:val="center"/>
                </w:tcPr>
                <w:p w14:paraId="673CAB47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</w:p>
              </w:tc>
              <w:tc>
                <w:tcPr>
                  <w:tcW w:w="1152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1D83AE64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  <w:r w:rsidRPr="00115128"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  <w:t>Not Enough</w:t>
                  </w:r>
                </w:p>
              </w:tc>
              <w:tc>
                <w:tcPr>
                  <w:tcW w:w="288" w:type="dxa"/>
                  <w:noWrap/>
                  <w:vAlign w:val="center"/>
                </w:tcPr>
                <w:p w14:paraId="5FC605DF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</w:p>
              </w:tc>
              <w:tc>
                <w:tcPr>
                  <w:tcW w:w="288" w:type="dxa"/>
                  <w:tcBorders>
                    <w:top w:val="nil"/>
                    <w:bottom w:val="nil"/>
                    <w:right w:val="nil"/>
                  </w:tcBorders>
                  <w:noWrap/>
                  <w:vAlign w:val="center"/>
                </w:tcPr>
                <w:p w14:paraId="4ADC2A28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  <w:r w:rsidRPr="00115128"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  <w:t>No</w:t>
                  </w:r>
                </w:p>
              </w:tc>
            </w:tr>
          </w:tbl>
          <w:p w14:paraId="64F3BF68" w14:textId="77777777" w:rsidR="001278C7" w:rsidRPr="00115128" w:rsidRDefault="001278C7" w:rsidP="001278C7">
            <w:pPr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</w:p>
        </w:tc>
        <w:tc>
          <w:tcPr>
            <w:tcW w:w="1587" w:type="dxa"/>
          </w:tcPr>
          <w:p w14:paraId="7602DFCE" w14:textId="77777777" w:rsidR="001278C7" w:rsidRPr="00115128" w:rsidRDefault="001278C7" w:rsidP="001278C7">
            <w:pPr>
              <w:spacing w:before="240" w:after="120"/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  <w:r>
              <w:rPr>
                <w:rFonts w:ascii="Verdana" w:hAnsi="Verdana" w:cs="Microsoft Sans Serif"/>
                <w:bCs/>
                <w:sz w:val="18"/>
                <w:szCs w:val="18"/>
              </w:rPr>
              <w:t>w</w:t>
            </w:r>
            <w:r w:rsidRPr="00115128">
              <w:rPr>
                <w:rFonts w:ascii="Verdana" w:hAnsi="Verdana" w:cs="Microsoft Sans Serif"/>
                <w:bCs/>
                <w:sz w:val="18"/>
                <w:szCs w:val="18"/>
              </w:rPr>
              <w:t>ork</w:t>
            </w:r>
            <w:r>
              <w:rPr>
                <w:rFonts w:ascii="Verdana" w:hAnsi="Verdana" w:cs="Microsoft Sans Serif"/>
                <w:bCs/>
                <w:sz w:val="18"/>
                <w:szCs w:val="18"/>
              </w:rPr>
              <w:t>.</w:t>
            </w:r>
          </w:p>
        </w:tc>
      </w:tr>
      <w:tr w:rsidR="009A67A8" w:rsidRPr="00115128" w14:paraId="551B4A4F" w14:textId="77777777" w:rsidTr="001278C7">
        <w:trPr>
          <w:trHeight w:val="724"/>
        </w:trPr>
        <w:tc>
          <w:tcPr>
            <w:tcW w:w="2364" w:type="dxa"/>
            <w:gridSpan w:val="2"/>
          </w:tcPr>
          <w:p w14:paraId="23951B9F" w14:textId="77777777" w:rsidR="001278C7" w:rsidRPr="00115128" w:rsidRDefault="001278C7" w:rsidP="001278C7">
            <w:pPr>
              <w:spacing w:before="240" w:after="120"/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  <w:r w:rsidRPr="00115128">
              <w:rPr>
                <w:rFonts w:ascii="Verdana" w:hAnsi="Verdana" w:cs="Microsoft Sans Serif"/>
                <w:bCs/>
                <w:sz w:val="18"/>
                <w:szCs w:val="18"/>
              </w:rPr>
              <w:t>Student is progressing</w:t>
            </w:r>
          </w:p>
        </w:tc>
        <w:tc>
          <w:tcPr>
            <w:tcW w:w="4977" w:type="dxa"/>
            <w:gridSpan w:val="3"/>
          </w:tcPr>
          <w:p w14:paraId="2A517423" w14:textId="77777777" w:rsidR="001278C7" w:rsidRPr="00115128" w:rsidRDefault="001278C7" w:rsidP="001278C7">
            <w:pPr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</w:p>
          <w:tbl>
            <w:tblPr>
              <w:tblW w:w="460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72" w:type="dxa"/>
                <w:right w:w="72" w:type="dxa"/>
              </w:tblCellMar>
              <w:tblLook w:val="04A0" w:firstRow="1" w:lastRow="0" w:firstColumn="1" w:lastColumn="0" w:noHBand="0" w:noVBand="1"/>
            </w:tblPr>
            <w:tblGrid>
              <w:gridCol w:w="340"/>
              <w:gridCol w:w="1017"/>
              <w:gridCol w:w="466"/>
              <w:gridCol w:w="1089"/>
              <w:gridCol w:w="339"/>
              <w:gridCol w:w="1357"/>
            </w:tblGrid>
            <w:tr w:rsidR="001278C7" w:rsidRPr="00115128" w14:paraId="4D2797BA" w14:textId="77777777" w:rsidTr="00D3126B">
              <w:trPr>
                <w:trHeight w:hRule="exact" w:val="288"/>
              </w:trPr>
              <w:tc>
                <w:tcPr>
                  <w:tcW w:w="288" w:type="dxa"/>
                  <w:noWrap/>
                  <w:tcMar>
                    <w:left w:w="72" w:type="dxa"/>
                    <w:right w:w="72" w:type="dxa"/>
                  </w:tcMar>
                  <w:vAlign w:val="center"/>
                </w:tcPr>
                <w:p w14:paraId="11E1203C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</w:p>
              </w:tc>
              <w:tc>
                <w:tcPr>
                  <w:tcW w:w="864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049E5626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  <w:r w:rsidRPr="00115128"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  <w:t>Well ahead</w:t>
                  </w:r>
                </w:p>
              </w:tc>
              <w:tc>
                <w:tcPr>
                  <w:tcW w:w="288" w:type="dxa"/>
                  <w:noWrap/>
                  <w:vAlign w:val="center"/>
                </w:tcPr>
                <w:p w14:paraId="495B93B2" w14:textId="0C2866BA" w:rsidR="001278C7" w:rsidRPr="009A67A8" w:rsidRDefault="00FD4304" w:rsidP="001278C7">
                  <w:pPr>
                    <w:jc w:val="both"/>
                    <w:rPr>
                      <w:rFonts w:ascii="Verdana" w:hAnsi="Verdana" w:cs="Microsoft Sans Serif"/>
                      <w:b/>
                      <w:sz w:val="14"/>
                      <w:szCs w:val="14"/>
                    </w:rPr>
                  </w:pPr>
                  <w:r w:rsidRPr="00FD4304">
                    <w:rPr>
                      <w:rFonts w:ascii="Verdana" w:hAnsi="Verdana" w:cs="Microsoft Sans Serif"/>
                      <w:b/>
                      <w:sz w:val="32"/>
                      <w:szCs w:val="32"/>
                    </w:rPr>
                    <w:sym w:font="Wingdings" w:char="F0FC"/>
                  </w:r>
                </w:p>
              </w:tc>
              <w:tc>
                <w:tcPr>
                  <w:tcW w:w="576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593DEDBA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  <w:r w:rsidRPr="00115128"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  <w:t>Sufficiently</w:t>
                  </w:r>
                </w:p>
              </w:tc>
              <w:tc>
                <w:tcPr>
                  <w:tcW w:w="288" w:type="dxa"/>
                  <w:noWrap/>
                  <w:vAlign w:val="center"/>
                </w:tcPr>
                <w:p w14:paraId="37D5DF26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</w:p>
              </w:tc>
              <w:tc>
                <w:tcPr>
                  <w:tcW w:w="1152" w:type="dxa"/>
                  <w:tcBorders>
                    <w:top w:val="nil"/>
                    <w:bottom w:val="nil"/>
                    <w:right w:val="nil"/>
                  </w:tcBorders>
                  <w:noWrap/>
                  <w:vAlign w:val="center"/>
                </w:tcPr>
                <w:p w14:paraId="22DE81D5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  <w:r w:rsidRPr="00115128"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  <w:t>Not Enough</w:t>
                  </w:r>
                </w:p>
              </w:tc>
            </w:tr>
          </w:tbl>
          <w:p w14:paraId="02F4A220" w14:textId="77777777" w:rsidR="001278C7" w:rsidRPr="00115128" w:rsidRDefault="001278C7" w:rsidP="001278C7">
            <w:pPr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</w:p>
        </w:tc>
        <w:tc>
          <w:tcPr>
            <w:tcW w:w="1587" w:type="dxa"/>
          </w:tcPr>
          <w:p w14:paraId="7DFC5A25" w14:textId="77777777" w:rsidR="001278C7" w:rsidRPr="00115128" w:rsidRDefault="001278C7" w:rsidP="001278C7">
            <w:pPr>
              <w:spacing w:before="240" w:after="120"/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  <w:r w:rsidRPr="00115128">
              <w:rPr>
                <w:rFonts w:ascii="Verdana" w:hAnsi="Verdana" w:cs="Microsoft Sans Serif"/>
                <w:bCs/>
                <w:sz w:val="18"/>
                <w:szCs w:val="18"/>
              </w:rPr>
              <w:t>in the project.</w:t>
            </w:r>
          </w:p>
        </w:tc>
      </w:tr>
      <w:tr w:rsidR="009A67A8" w:rsidRPr="00115128" w14:paraId="39047B99" w14:textId="77777777" w:rsidTr="001278C7">
        <w:trPr>
          <w:trHeight w:val="724"/>
        </w:trPr>
        <w:tc>
          <w:tcPr>
            <w:tcW w:w="2848" w:type="dxa"/>
            <w:gridSpan w:val="3"/>
          </w:tcPr>
          <w:p w14:paraId="12FE95D7" w14:textId="77777777" w:rsidR="001278C7" w:rsidRPr="00115128" w:rsidRDefault="001278C7" w:rsidP="001278C7">
            <w:pPr>
              <w:spacing w:before="240" w:after="120"/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  <w:r w:rsidRPr="00115128">
              <w:rPr>
                <w:rFonts w:ascii="Verdana" w:hAnsi="Verdana" w:cs="Microsoft Sans Serif"/>
                <w:bCs/>
                <w:sz w:val="18"/>
                <w:szCs w:val="18"/>
              </w:rPr>
              <w:t>Further Comments (if any)</w:t>
            </w:r>
          </w:p>
        </w:tc>
        <w:tc>
          <w:tcPr>
            <w:tcW w:w="6080" w:type="dxa"/>
            <w:gridSpan w:val="3"/>
          </w:tcPr>
          <w:p w14:paraId="4BC7041D" w14:textId="77777777" w:rsidR="001278C7" w:rsidRPr="00115128" w:rsidRDefault="001278C7" w:rsidP="001278C7">
            <w:pPr>
              <w:spacing w:before="240" w:after="120"/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</w:p>
          <w:p w14:paraId="2CF5B06B" w14:textId="77777777" w:rsidR="001278C7" w:rsidRPr="00115128" w:rsidRDefault="001278C7" w:rsidP="001278C7">
            <w:pPr>
              <w:spacing w:before="240" w:after="120"/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</w:p>
          <w:p w14:paraId="687DB137" w14:textId="77777777" w:rsidR="001278C7" w:rsidRPr="00115128" w:rsidRDefault="001278C7" w:rsidP="001278C7">
            <w:pPr>
              <w:spacing w:before="240" w:after="120"/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</w:p>
        </w:tc>
      </w:tr>
      <w:tr w:rsidR="001278C7" w:rsidRPr="00115128" w14:paraId="3DBC816B" w14:textId="77777777" w:rsidTr="007B35A6">
        <w:trPr>
          <w:trHeight w:val="850"/>
        </w:trPr>
        <w:tc>
          <w:tcPr>
            <w:tcW w:w="4803" w:type="dxa"/>
            <w:gridSpan w:val="4"/>
            <w:tcBorders>
              <w:bottom w:val="dotted" w:sz="4" w:space="0" w:color="auto"/>
            </w:tcBorders>
            <w:vAlign w:val="center"/>
          </w:tcPr>
          <w:p w14:paraId="7C0676A4" w14:textId="19997CF7" w:rsidR="001278C7" w:rsidRPr="00115128" w:rsidRDefault="007B35A6" w:rsidP="007B35A6">
            <w:pPr>
              <w:spacing w:before="240" w:after="120"/>
              <w:jc w:val="center"/>
              <w:rPr>
                <w:rFonts w:ascii="Verdana" w:hAnsi="Verdana" w:cs="Microsoft Sans Serif"/>
                <w:bCs/>
                <w:sz w:val="18"/>
                <w:szCs w:val="18"/>
              </w:rPr>
            </w:pPr>
            <w:r>
              <w:rPr>
                <w:rFonts w:ascii="Poppins" w:hAnsi="Poppins" w:cs="Poppins"/>
                <w:noProof/>
              </w:rPr>
              <w:drawing>
                <wp:inline distT="0" distB="0" distL="0" distR="0" wp14:anchorId="305BC1AC" wp14:editId="4B21AC94">
                  <wp:extent cx="681789" cy="684433"/>
                  <wp:effectExtent l="0" t="0" r="4445" b="190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5344" cy="6980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25" w:type="dxa"/>
            <w:gridSpan w:val="2"/>
            <w:tcBorders>
              <w:bottom w:val="dotted" w:sz="4" w:space="0" w:color="auto"/>
            </w:tcBorders>
          </w:tcPr>
          <w:p w14:paraId="1F027E85" w14:textId="33D3D182" w:rsidR="001278C7" w:rsidRPr="00115128" w:rsidRDefault="009A67A8" w:rsidP="009A67A8">
            <w:pPr>
              <w:spacing w:before="240" w:after="120"/>
              <w:jc w:val="center"/>
              <w:rPr>
                <w:rFonts w:ascii="Verdana" w:hAnsi="Verdana" w:cs="Microsoft Sans Serif"/>
                <w:bCs/>
                <w:sz w:val="18"/>
                <w:szCs w:val="18"/>
              </w:rPr>
            </w:pPr>
            <w:r>
              <w:rPr>
                <w:rFonts w:ascii="Verdana" w:hAnsi="Verdana" w:cs="Microsoft Sans Serif"/>
                <w:bCs/>
                <w:noProof/>
                <w:sz w:val="18"/>
                <w:szCs w:val="18"/>
              </w:rPr>
              <w:drawing>
                <wp:inline distT="0" distB="0" distL="0" distR="0" wp14:anchorId="60192EBC" wp14:editId="62015117">
                  <wp:extent cx="1477785" cy="1032276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990" cy="10428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278C7" w:rsidRPr="00115128" w14:paraId="3435FFEA" w14:textId="77777777" w:rsidTr="001278C7">
        <w:trPr>
          <w:trHeight w:val="283"/>
        </w:trPr>
        <w:tc>
          <w:tcPr>
            <w:tcW w:w="4803" w:type="dxa"/>
            <w:gridSpan w:val="4"/>
            <w:tcBorders>
              <w:top w:val="dotted" w:sz="4" w:space="0" w:color="auto"/>
            </w:tcBorders>
            <w:vAlign w:val="bottom"/>
          </w:tcPr>
          <w:p w14:paraId="03BDBC31" w14:textId="77777777" w:rsidR="001278C7" w:rsidRPr="00115128" w:rsidRDefault="001278C7" w:rsidP="001278C7">
            <w:pPr>
              <w:spacing w:after="120"/>
              <w:jc w:val="center"/>
              <w:rPr>
                <w:rFonts w:ascii="Verdana" w:hAnsi="Verdana" w:cs="Microsoft Sans Serif"/>
                <w:bCs/>
                <w:sz w:val="18"/>
                <w:szCs w:val="18"/>
              </w:rPr>
            </w:pPr>
            <w:r>
              <w:rPr>
                <w:rFonts w:ascii="Verdana" w:hAnsi="Verdana" w:cs="Microsoft Sans Serif"/>
                <w:bCs/>
                <w:sz w:val="18"/>
                <w:szCs w:val="18"/>
              </w:rPr>
              <w:t>Student’s Signature</w:t>
            </w:r>
          </w:p>
        </w:tc>
        <w:tc>
          <w:tcPr>
            <w:tcW w:w="4125" w:type="dxa"/>
            <w:gridSpan w:val="2"/>
            <w:tcBorders>
              <w:top w:val="dotted" w:sz="4" w:space="0" w:color="auto"/>
            </w:tcBorders>
            <w:vAlign w:val="bottom"/>
          </w:tcPr>
          <w:p w14:paraId="20E960DF" w14:textId="77777777" w:rsidR="001278C7" w:rsidRPr="00115128" w:rsidRDefault="001278C7" w:rsidP="001278C7">
            <w:pPr>
              <w:spacing w:after="120"/>
              <w:jc w:val="center"/>
              <w:rPr>
                <w:rFonts w:ascii="Verdana" w:hAnsi="Verdana" w:cs="Microsoft Sans Serif"/>
                <w:bCs/>
                <w:sz w:val="18"/>
                <w:szCs w:val="18"/>
              </w:rPr>
            </w:pPr>
            <w:r>
              <w:rPr>
                <w:rFonts w:ascii="Verdana" w:hAnsi="Verdana" w:cs="Microsoft Sans Serif"/>
                <w:bCs/>
                <w:sz w:val="18"/>
                <w:szCs w:val="18"/>
              </w:rPr>
              <w:t>Supervisor’s Signature</w:t>
            </w:r>
          </w:p>
        </w:tc>
      </w:tr>
    </w:tbl>
    <w:p w14:paraId="16A770A1" w14:textId="77777777" w:rsidR="001278C7" w:rsidRDefault="001278C7" w:rsidP="009C2F2F">
      <w:pPr>
        <w:spacing w:line="360" w:lineRule="auto"/>
        <w:ind w:left="-360"/>
        <w:jc w:val="center"/>
        <w:rPr>
          <w:sz w:val="28"/>
          <w:szCs w:val="28"/>
        </w:rPr>
      </w:pPr>
    </w:p>
    <w:p w14:paraId="309881F1" w14:textId="77777777" w:rsidR="001278C7" w:rsidRDefault="001278C7" w:rsidP="009C2F2F">
      <w:pPr>
        <w:spacing w:line="360" w:lineRule="auto"/>
        <w:ind w:left="-360"/>
        <w:jc w:val="center"/>
        <w:rPr>
          <w:sz w:val="28"/>
          <w:szCs w:val="28"/>
        </w:rPr>
      </w:pPr>
    </w:p>
    <w:sectPr w:rsidR="001278C7" w:rsidSect="006D2002">
      <w:footerReference w:type="default" r:id="rId10"/>
      <w:type w:val="continuous"/>
      <w:pgSz w:w="12240" w:h="15840"/>
      <w:pgMar w:top="1418" w:right="1418" w:bottom="1418" w:left="2098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55D2AC" w14:textId="77777777" w:rsidR="00EE6351" w:rsidRDefault="00EE6351">
      <w:r>
        <w:separator/>
      </w:r>
    </w:p>
  </w:endnote>
  <w:endnote w:type="continuationSeparator" w:id="0">
    <w:p w14:paraId="64EC0AC0" w14:textId="77777777" w:rsidR="00EE6351" w:rsidRDefault="00EE63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MBX12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MR10">
    <w:charset w:val="00"/>
    <w:family w:val="auto"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FDB72" w14:textId="77777777" w:rsidR="009C2F2F" w:rsidRPr="009C2F2F" w:rsidRDefault="009C2F2F" w:rsidP="009C2F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8C27A0" w14:textId="77777777" w:rsidR="00EE6351" w:rsidRDefault="00EE6351">
      <w:r>
        <w:separator/>
      </w:r>
    </w:p>
  </w:footnote>
  <w:footnote w:type="continuationSeparator" w:id="0">
    <w:p w14:paraId="760F7E1F" w14:textId="77777777" w:rsidR="00EE6351" w:rsidRDefault="00EE635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2BCCB0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2"/>
    <w:multiLevelType w:val="singleLevel"/>
    <w:tmpl w:val="00000002"/>
    <w:name w:val="WW8Num11"/>
    <w:lvl w:ilvl="0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b w:val="0"/>
        <w:bCs w:val="0"/>
        <w:i w:val="0"/>
      </w:rPr>
    </w:lvl>
  </w:abstractNum>
  <w:abstractNum w:abstractNumId="2" w15:restartNumberingAfterBreak="0">
    <w:nsid w:val="012638E2"/>
    <w:multiLevelType w:val="multilevel"/>
    <w:tmpl w:val="2B46959A"/>
    <w:lvl w:ilvl="0">
      <w:start w:val="1"/>
      <w:numFmt w:val="lowerRoman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numFmt w:val="decimal"/>
      <w:isLgl/>
      <w:lvlText w:val="%1.%2"/>
      <w:lvlJc w:val="left"/>
      <w:pPr>
        <w:tabs>
          <w:tab w:val="num" w:pos="420"/>
        </w:tabs>
        <w:ind w:left="4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840"/>
        </w:tabs>
        <w:ind w:left="8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320"/>
        </w:tabs>
        <w:ind w:left="13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380"/>
        </w:tabs>
        <w:ind w:left="13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60"/>
        </w:tabs>
        <w:ind w:left="18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280"/>
        </w:tabs>
        <w:ind w:left="2280" w:hanging="1800"/>
      </w:pPr>
      <w:rPr>
        <w:rFonts w:hint="default"/>
      </w:rPr>
    </w:lvl>
  </w:abstractNum>
  <w:abstractNum w:abstractNumId="3" w15:restartNumberingAfterBreak="0">
    <w:nsid w:val="09E24DB9"/>
    <w:multiLevelType w:val="hybridMultilevel"/>
    <w:tmpl w:val="A43ABB7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CF67BDE"/>
    <w:multiLevelType w:val="hybridMultilevel"/>
    <w:tmpl w:val="A9ACC1E8"/>
    <w:lvl w:ilvl="0" w:tplc="8758A8E0">
      <w:start w:val="1"/>
      <w:numFmt w:val="decimal"/>
      <w:lvlText w:val="[%1]"/>
      <w:lvlJc w:val="center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A12CB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16712777"/>
    <w:multiLevelType w:val="hybridMultilevel"/>
    <w:tmpl w:val="79B6C48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5C1928"/>
    <w:multiLevelType w:val="multilevel"/>
    <w:tmpl w:val="D846986A"/>
    <w:lvl w:ilvl="0">
      <w:start w:val="1"/>
      <w:numFmt w:val="decimal"/>
      <w:suff w:val="space"/>
      <w:lvlText w:val="%1."/>
      <w:lvlJc w:val="left"/>
      <w:pPr>
        <w:ind w:left="2835" w:firstLine="0"/>
      </w:pPr>
      <w:rPr>
        <w:rFonts w:ascii="Times New Roman" w:hAnsi="Times New Roman" w:cs="Times New Roman" w:hint="default"/>
        <w:b/>
        <w:bCs/>
        <w:i w:val="0"/>
        <w:iCs w:val="0"/>
        <w:color w:val="auto"/>
        <w:sz w:val="28"/>
        <w:szCs w:val="28"/>
      </w:rPr>
    </w:lvl>
    <w:lvl w:ilvl="1">
      <w:start w:val="1"/>
      <w:numFmt w:val="decimal"/>
      <w:suff w:val="nothing"/>
      <w:lvlText w:val="%1.%2. "/>
      <w:lvlJc w:val="left"/>
      <w:pPr>
        <w:ind w:left="2835" w:firstLine="0"/>
      </w:pPr>
      <w:rPr>
        <w:rFonts w:ascii="Times New Roman" w:hAnsi="Times New Roman" w:cs="Times New Roman" w:hint="default"/>
        <w:b/>
        <w:bCs/>
        <w:i w:val="0"/>
        <w:iCs w:val="0"/>
        <w:color w:val="auto"/>
        <w:position w:val="0"/>
        <w:sz w:val="26"/>
        <w:szCs w:val="26"/>
      </w:rPr>
    </w:lvl>
    <w:lvl w:ilvl="2">
      <w:start w:val="1"/>
      <w:numFmt w:val="decimal"/>
      <w:suff w:val="nothing"/>
      <w:lvlText w:val="%1.%2.%3 "/>
      <w:lvlJc w:val="left"/>
      <w:pPr>
        <w:ind w:left="2835" w:firstLine="0"/>
      </w:pPr>
      <w:rPr>
        <w:rFonts w:ascii="Times New Roman" w:hAnsi="Times New Roman" w:cs="Times New Roman" w:hint="default"/>
        <w:b/>
        <w:bCs/>
        <w:i w:val="0"/>
        <w:iCs w:val="0"/>
        <w:color w:val="auto"/>
        <w:sz w:val="24"/>
        <w:szCs w:val="24"/>
      </w:rPr>
    </w:lvl>
    <w:lvl w:ilvl="3">
      <w:start w:val="1"/>
      <w:numFmt w:val="none"/>
      <w:pStyle w:val="Heading4"/>
      <w:suff w:val="nothing"/>
      <w:lvlText w:val=""/>
      <w:lvlJc w:val="left"/>
      <w:pPr>
        <w:ind w:left="2835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35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35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35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35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35" w:firstLine="0"/>
      </w:pPr>
      <w:rPr>
        <w:rFonts w:hint="default"/>
      </w:rPr>
    </w:lvl>
  </w:abstractNum>
  <w:abstractNum w:abstractNumId="8" w15:restartNumberingAfterBreak="0">
    <w:nsid w:val="20521858"/>
    <w:multiLevelType w:val="hybridMultilevel"/>
    <w:tmpl w:val="5CA8F1E0"/>
    <w:lvl w:ilvl="0" w:tplc="D1785ED4">
      <w:start w:val="3"/>
      <w:numFmt w:val="lowerLetter"/>
      <w:lvlText w:val="(%1)"/>
      <w:lvlJc w:val="left"/>
      <w:pPr>
        <w:tabs>
          <w:tab w:val="num" w:pos="810"/>
        </w:tabs>
        <w:ind w:left="81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530"/>
        </w:tabs>
        <w:ind w:left="153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250"/>
        </w:tabs>
        <w:ind w:left="225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970"/>
        </w:tabs>
        <w:ind w:left="297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90"/>
        </w:tabs>
        <w:ind w:left="369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410"/>
        </w:tabs>
        <w:ind w:left="441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130"/>
        </w:tabs>
        <w:ind w:left="513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850"/>
        </w:tabs>
        <w:ind w:left="585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570"/>
        </w:tabs>
        <w:ind w:left="6570" w:hanging="180"/>
      </w:pPr>
    </w:lvl>
  </w:abstractNum>
  <w:abstractNum w:abstractNumId="9" w15:restartNumberingAfterBreak="0">
    <w:nsid w:val="292778F1"/>
    <w:multiLevelType w:val="hybridMultilevel"/>
    <w:tmpl w:val="918C23FE"/>
    <w:lvl w:ilvl="0" w:tplc="73F03A78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B716CE"/>
    <w:multiLevelType w:val="hybridMultilevel"/>
    <w:tmpl w:val="075EE95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5C12E9"/>
    <w:multiLevelType w:val="hybridMultilevel"/>
    <w:tmpl w:val="BBE6D622"/>
    <w:name w:val="WW8Num113"/>
    <w:lvl w:ilvl="0" w:tplc="DFF6A0D4">
      <w:start w:val="6"/>
      <w:numFmt w:val="decimal"/>
      <w:lvlText w:val="[%1]"/>
      <w:lvlJc w:val="center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A43FCC"/>
    <w:multiLevelType w:val="hybridMultilevel"/>
    <w:tmpl w:val="7CD09B9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5A54A8A"/>
    <w:multiLevelType w:val="hybridMultilevel"/>
    <w:tmpl w:val="8A520E68"/>
    <w:lvl w:ilvl="0" w:tplc="15C0CC7E">
      <w:start w:val="1"/>
      <w:numFmt w:val="decimal"/>
      <w:lvlText w:val="9.2.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14360F"/>
    <w:multiLevelType w:val="multilevel"/>
    <w:tmpl w:val="2B46959A"/>
    <w:lvl w:ilvl="0">
      <w:start w:val="1"/>
      <w:numFmt w:val="lowerRoman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numFmt w:val="decimal"/>
      <w:isLgl/>
      <w:lvlText w:val="%1.%2"/>
      <w:lvlJc w:val="left"/>
      <w:pPr>
        <w:tabs>
          <w:tab w:val="num" w:pos="420"/>
        </w:tabs>
        <w:ind w:left="4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840"/>
        </w:tabs>
        <w:ind w:left="8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320"/>
        </w:tabs>
        <w:ind w:left="13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380"/>
        </w:tabs>
        <w:ind w:left="13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60"/>
        </w:tabs>
        <w:ind w:left="18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280"/>
        </w:tabs>
        <w:ind w:left="2280" w:hanging="1800"/>
      </w:pPr>
      <w:rPr>
        <w:rFonts w:hint="default"/>
      </w:rPr>
    </w:lvl>
  </w:abstractNum>
  <w:abstractNum w:abstractNumId="15" w15:restartNumberingAfterBreak="0">
    <w:nsid w:val="377E2CBA"/>
    <w:multiLevelType w:val="hybridMultilevel"/>
    <w:tmpl w:val="2A58F19E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CA542D4"/>
    <w:multiLevelType w:val="hybridMultilevel"/>
    <w:tmpl w:val="E40C4FBC"/>
    <w:lvl w:ilvl="0" w:tplc="EB7A3A58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4B36BEBC">
      <w:start w:val="1"/>
      <w:numFmt w:val="lowerLetter"/>
      <w:lvlText w:val="%2."/>
      <w:lvlJc w:val="left"/>
      <w:pPr>
        <w:tabs>
          <w:tab w:val="num" w:pos="450"/>
        </w:tabs>
        <w:ind w:left="450" w:hanging="450"/>
      </w:pPr>
      <w:rPr>
        <w:rFonts w:hint="default"/>
        <w:sz w:val="24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E50426A"/>
    <w:multiLevelType w:val="hybridMultilevel"/>
    <w:tmpl w:val="EED29798"/>
    <w:lvl w:ilvl="0" w:tplc="D9540774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2822FC5"/>
    <w:multiLevelType w:val="hybridMultilevel"/>
    <w:tmpl w:val="C12EB116"/>
    <w:lvl w:ilvl="0" w:tplc="52F04A14">
      <w:start w:val="1"/>
      <w:numFmt w:val="lowerRoman"/>
      <w:lvlText w:val="(%1)"/>
      <w:lvlJc w:val="left"/>
      <w:pPr>
        <w:tabs>
          <w:tab w:val="num" w:pos="108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7E2C3E"/>
    <w:multiLevelType w:val="hybridMultilevel"/>
    <w:tmpl w:val="206085BE"/>
    <w:lvl w:ilvl="0" w:tplc="5344ECB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9FAC0D1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AD40EC5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958A579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D2BADB9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0BBA3C6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961C1F1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D918EE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6D3CF27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16E5616"/>
    <w:multiLevelType w:val="multilevel"/>
    <w:tmpl w:val="9FEE00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18A7F36"/>
    <w:multiLevelType w:val="hybridMultilevel"/>
    <w:tmpl w:val="317848E0"/>
    <w:name w:val="WW8Num112"/>
    <w:lvl w:ilvl="0" w:tplc="5A3AD6F4">
      <w:start w:val="6"/>
      <w:numFmt w:val="decimal"/>
      <w:lvlText w:val="[%1]"/>
      <w:lvlJc w:val="center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66D0A38"/>
    <w:multiLevelType w:val="hybridMultilevel"/>
    <w:tmpl w:val="918C23FE"/>
    <w:lvl w:ilvl="0" w:tplc="73F03A78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6D66D5"/>
    <w:multiLevelType w:val="multilevel"/>
    <w:tmpl w:val="2B46959A"/>
    <w:lvl w:ilvl="0">
      <w:start w:val="1"/>
      <w:numFmt w:val="lowerRoman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numFmt w:val="decimal"/>
      <w:isLgl/>
      <w:lvlText w:val="%1.%2"/>
      <w:lvlJc w:val="left"/>
      <w:pPr>
        <w:tabs>
          <w:tab w:val="num" w:pos="420"/>
        </w:tabs>
        <w:ind w:left="4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840"/>
        </w:tabs>
        <w:ind w:left="8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320"/>
        </w:tabs>
        <w:ind w:left="13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380"/>
        </w:tabs>
        <w:ind w:left="13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60"/>
        </w:tabs>
        <w:ind w:left="18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280"/>
        </w:tabs>
        <w:ind w:left="2280" w:hanging="1800"/>
      </w:pPr>
      <w:rPr>
        <w:rFonts w:hint="default"/>
      </w:rPr>
    </w:lvl>
  </w:abstractNum>
  <w:abstractNum w:abstractNumId="24" w15:restartNumberingAfterBreak="0">
    <w:nsid w:val="793C4386"/>
    <w:multiLevelType w:val="hybridMultilevel"/>
    <w:tmpl w:val="2438E902"/>
    <w:lvl w:ilvl="0" w:tplc="26585B3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4"/>
  </w:num>
  <w:num w:numId="3">
    <w:abstractNumId w:val="10"/>
  </w:num>
  <w:num w:numId="4">
    <w:abstractNumId w:val="16"/>
  </w:num>
  <w:num w:numId="5">
    <w:abstractNumId w:val="18"/>
  </w:num>
  <w:num w:numId="6">
    <w:abstractNumId w:val="19"/>
  </w:num>
  <w:num w:numId="7">
    <w:abstractNumId w:val="7"/>
  </w:num>
  <w:num w:numId="8">
    <w:abstractNumId w:val="8"/>
  </w:num>
  <w:num w:numId="9">
    <w:abstractNumId w:val="2"/>
  </w:num>
  <w:num w:numId="10">
    <w:abstractNumId w:val="23"/>
  </w:num>
  <w:num w:numId="11">
    <w:abstractNumId w:val="6"/>
  </w:num>
  <w:num w:numId="12">
    <w:abstractNumId w:val="3"/>
  </w:num>
  <w:num w:numId="13">
    <w:abstractNumId w:val="17"/>
  </w:num>
  <w:num w:numId="14">
    <w:abstractNumId w:val="13"/>
  </w:num>
  <w:num w:numId="15">
    <w:abstractNumId w:val="24"/>
  </w:num>
  <w:num w:numId="16">
    <w:abstractNumId w:val="1"/>
  </w:num>
  <w:num w:numId="17">
    <w:abstractNumId w:val="0"/>
  </w:num>
  <w:num w:numId="18">
    <w:abstractNumId w:val="20"/>
  </w:num>
  <w:num w:numId="19">
    <w:abstractNumId w:val="4"/>
  </w:num>
  <w:num w:numId="20">
    <w:abstractNumId w:val="21"/>
  </w:num>
  <w:num w:numId="21">
    <w:abstractNumId w:val="11"/>
  </w:num>
  <w:num w:numId="22">
    <w:abstractNumId w:val="15"/>
  </w:num>
  <w:num w:numId="23">
    <w:abstractNumId w:val="22"/>
  </w:num>
  <w:num w:numId="24">
    <w:abstractNumId w:val="9"/>
  </w:num>
  <w:num w:numId="25">
    <w:abstractNumId w:val="1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NDMwNLE0MDG1sDBW0lEKTi0uzszPAykwNKoFACxP07stAAAA"/>
  </w:docVars>
  <w:rsids>
    <w:rsidRoot w:val="0028367A"/>
    <w:rsid w:val="00004885"/>
    <w:rsid w:val="00005F5B"/>
    <w:rsid w:val="000078EF"/>
    <w:rsid w:val="00012AA0"/>
    <w:rsid w:val="0001346B"/>
    <w:rsid w:val="00017EA4"/>
    <w:rsid w:val="000249CD"/>
    <w:rsid w:val="00024D6A"/>
    <w:rsid w:val="00027E46"/>
    <w:rsid w:val="00031AAF"/>
    <w:rsid w:val="000353F2"/>
    <w:rsid w:val="00036213"/>
    <w:rsid w:val="00040C1B"/>
    <w:rsid w:val="00041BCF"/>
    <w:rsid w:val="00044930"/>
    <w:rsid w:val="0004570D"/>
    <w:rsid w:val="0004744C"/>
    <w:rsid w:val="00053865"/>
    <w:rsid w:val="0005455F"/>
    <w:rsid w:val="000547AD"/>
    <w:rsid w:val="00055019"/>
    <w:rsid w:val="000601FC"/>
    <w:rsid w:val="00060F83"/>
    <w:rsid w:val="00065B44"/>
    <w:rsid w:val="00077E33"/>
    <w:rsid w:val="000815F6"/>
    <w:rsid w:val="00086615"/>
    <w:rsid w:val="00087533"/>
    <w:rsid w:val="00090031"/>
    <w:rsid w:val="00090D48"/>
    <w:rsid w:val="00092BFB"/>
    <w:rsid w:val="00096DF0"/>
    <w:rsid w:val="000A43D1"/>
    <w:rsid w:val="000B2072"/>
    <w:rsid w:val="000B509F"/>
    <w:rsid w:val="000B5998"/>
    <w:rsid w:val="000B66A5"/>
    <w:rsid w:val="000C042E"/>
    <w:rsid w:val="000C6736"/>
    <w:rsid w:val="000D0990"/>
    <w:rsid w:val="000D1AA7"/>
    <w:rsid w:val="000D5234"/>
    <w:rsid w:val="000D5B97"/>
    <w:rsid w:val="000E1969"/>
    <w:rsid w:val="000E2000"/>
    <w:rsid w:val="000E211A"/>
    <w:rsid w:val="000E2473"/>
    <w:rsid w:val="000E3E39"/>
    <w:rsid w:val="000E792C"/>
    <w:rsid w:val="000F2740"/>
    <w:rsid w:val="000F3609"/>
    <w:rsid w:val="000F38B3"/>
    <w:rsid w:val="000F5DD3"/>
    <w:rsid w:val="00104DAF"/>
    <w:rsid w:val="00107EB6"/>
    <w:rsid w:val="00112AA0"/>
    <w:rsid w:val="00112C32"/>
    <w:rsid w:val="00114DE1"/>
    <w:rsid w:val="00125E7E"/>
    <w:rsid w:val="00125EFD"/>
    <w:rsid w:val="001260DA"/>
    <w:rsid w:val="001278C7"/>
    <w:rsid w:val="00132C2B"/>
    <w:rsid w:val="001357AF"/>
    <w:rsid w:val="00136F22"/>
    <w:rsid w:val="00146E4C"/>
    <w:rsid w:val="00147545"/>
    <w:rsid w:val="0015323F"/>
    <w:rsid w:val="001572BC"/>
    <w:rsid w:val="00157C70"/>
    <w:rsid w:val="00160082"/>
    <w:rsid w:val="001610A1"/>
    <w:rsid w:val="00161EFC"/>
    <w:rsid w:val="00165AB1"/>
    <w:rsid w:val="001661E8"/>
    <w:rsid w:val="00167849"/>
    <w:rsid w:val="0017132A"/>
    <w:rsid w:val="0017346B"/>
    <w:rsid w:val="00176E3B"/>
    <w:rsid w:val="00177D1F"/>
    <w:rsid w:val="00180AE6"/>
    <w:rsid w:val="001818AB"/>
    <w:rsid w:val="00181F4B"/>
    <w:rsid w:val="00182DE0"/>
    <w:rsid w:val="0018649B"/>
    <w:rsid w:val="00186D20"/>
    <w:rsid w:val="00187E83"/>
    <w:rsid w:val="001A1AEB"/>
    <w:rsid w:val="001B0170"/>
    <w:rsid w:val="001B27EA"/>
    <w:rsid w:val="001B3C5B"/>
    <w:rsid w:val="001B64DE"/>
    <w:rsid w:val="001B7FD7"/>
    <w:rsid w:val="001C55CB"/>
    <w:rsid w:val="001C6F79"/>
    <w:rsid w:val="001C6FE0"/>
    <w:rsid w:val="001C7B8F"/>
    <w:rsid w:val="001D09AD"/>
    <w:rsid w:val="001F0D4F"/>
    <w:rsid w:val="001F2280"/>
    <w:rsid w:val="001F60A3"/>
    <w:rsid w:val="0020321E"/>
    <w:rsid w:val="00215BD9"/>
    <w:rsid w:val="00225777"/>
    <w:rsid w:val="002324B6"/>
    <w:rsid w:val="00232912"/>
    <w:rsid w:val="00242563"/>
    <w:rsid w:val="00243ACE"/>
    <w:rsid w:val="00244AD3"/>
    <w:rsid w:val="00246585"/>
    <w:rsid w:val="002508DE"/>
    <w:rsid w:val="00253640"/>
    <w:rsid w:val="002628B5"/>
    <w:rsid w:val="00272803"/>
    <w:rsid w:val="00274D10"/>
    <w:rsid w:val="0028367A"/>
    <w:rsid w:val="002924EB"/>
    <w:rsid w:val="00297405"/>
    <w:rsid w:val="002A0392"/>
    <w:rsid w:val="002A2D2D"/>
    <w:rsid w:val="002A4A8F"/>
    <w:rsid w:val="002A59D9"/>
    <w:rsid w:val="002A6B41"/>
    <w:rsid w:val="002A6CB9"/>
    <w:rsid w:val="002A6D0D"/>
    <w:rsid w:val="002B0177"/>
    <w:rsid w:val="002B7167"/>
    <w:rsid w:val="002C496E"/>
    <w:rsid w:val="002C6B55"/>
    <w:rsid w:val="002D0782"/>
    <w:rsid w:val="002D3E57"/>
    <w:rsid w:val="002D4919"/>
    <w:rsid w:val="002D4BFC"/>
    <w:rsid w:val="002E15E0"/>
    <w:rsid w:val="002E3AD9"/>
    <w:rsid w:val="002E4659"/>
    <w:rsid w:val="002E4CCB"/>
    <w:rsid w:val="002F0D49"/>
    <w:rsid w:val="002F138E"/>
    <w:rsid w:val="002F5A14"/>
    <w:rsid w:val="003007FA"/>
    <w:rsid w:val="00302CA6"/>
    <w:rsid w:val="003045E9"/>
    <w:rsid w:val="00310104"/>
    <w:rsid w:val="003106BA"/>
    <w:rsid w:val="003118AC"/>
    <w:rsid w:val="003119C1"/>
    <w:rsid w:val="00312A70"/>
    <w:rsid w:val="0031418B"/>
    <w:rsid w:val="00314C41"/>
    <w:rsid w:val="00316395"/>
    <w:rsid w:val="003205E9"/>
    <w:rsid w:val="00321233"/>
    <w:rsid w:val="003303E2"/>
    <w:rsid w:val="00330859"/>
    <w:rsid w:val="003332DB"/>
    <w:rsid w:val="0033743D"/>
    <w:rsid w:val="0034156C"/>
    <w:rsid w:val="00343016"/>
    <w:rsid w:val="00346EBE"/>
    <w:rsid w:val="00347E84"/>
    <w:rsid w:val="00351A05"/>
    <w:rsid w:val="0035317E"/>
    <w:rsid w:val="003556E7"/>
    <w:rsid w:val="00361700"/>
    <w:rsid w:val="00361CE3"/>
    <w:rsid w:val="0036448F"/>
    <w:rsid w:val="003647EE"/>
    <w:rsid w:val="003671FB"/>
    <w:rsid w:val="00374722"/>
    <w:rsid w:val="00377319"/>
    <w:rsid w:val="0038013E"/>
    <w:rsid w:val="003805E9"/>
    <w:rsid w:val="00381BBD"/>
    <w:rsid w:val="00384090"/>
    <w:rsid w:val="0038548E"/>
    <w:rsid w:val="00385E8A"/>
    <w:rsid w:val="00390EE9"/>
    <w:rsid w:val="003930B8"/>
    <w:rsid w:val="003A1E54"/>
    <w:rsid w:val="003A2B4C"/>
    <w:rsid w:val="003A4098"/>
    <w:rsid w:val="003A518E"/>
    <w:rsid w:val="003C32C1"/>
    <w:rsid w:val="003C57AB"/>
    <w:rsid w:val="003D3DD9"/>
    <w:rsid w:val="003D44C2"/>
    <w:rsid w:val="003D6AE2"/>
    <w:rsid w:val="003E00DA"/>
    <w:rsid w:val="003E393D"/>
    <w:rsid w:val="003E3E1D"/>
    <w:rsid w:val="003E6680"/>
    <w:rsid w:val="003F130C"/>
    <w:rsid w:val="003F6E33"/>
    <w:rsid w:val="003F7BC9"/>
    <w:rsid w:val="00401EE8"/>
    <w:rsid w:val="00402A92"/>
    <w:rsid w:val="00403CEA"/>
    <w:rsid w:val="00404BD8"/>
    <w:rsid w:val="0041608D"/>
    <w:rsid w:val="0042470B"/>
    <w:rsid w:val="00424D22"/>
    <w:rsid w:val="0042537D"/>
    <w:rsid w:val="004263D1"/>
    <w:rsid w:val="004337FE"/>
    <w:rsid w:val="00436A25"/>
    <w:rsid w:val="0044428B"/>
    <w:rsid w:val="0045423C"/>
    <w:rsid w:val="00467D81"/>
    <w:rsid w:val="004701A3"/>
    <w:rsid w:val="004738CC"/>
    <w:rsid w:val="004817FA"/>
    <w:rsid w:val="00490546"/>
    <w:rsid w:val="00490AFC"/>
    <w:rsid w:val="004973B8"/>
    <w:rsid w:val="004A1C12"/>
    <w:rsid w:val="004A31C4"/>
    <w:rsid w:val="004A4361"/>
    <w:rsid w:val="004B18E0"/>
    <w:rsid w:val="004B278D"/>
    <w:rsid w:val="004B2A97"/>
    <w:rsid w:val="004B68E3"/>
    <w:rsid w:val="004D0CA9"/>
    <w:rsid w:val="004D3F1E"/>
    <w:rsid w:val="004E3D38"/>
    <w:rsid w:val="004F7BDE"/>
    <w:rsid w:val="00502C9E"/>
    <w:rsid w:val="00503676"/>
    <w:rsid w:val="00511027"/>
    <w:rsid w:val="00514560"/>
    <w:rsid w:val="00516899"/>
    <w:rsid w:val="00516C80"/>
    <w:rsid w:val="00523F9E"/>
    <w:rsid w:val="00524207"/>
    <w:rsid w:val="005242E7"/>
    <w:rsid w:val="00525EA5"/>
    <w:rsid w:val="005263C5"/>
    <w:rsid w:val="00526744"/>
    <w:rsid w:val="005307CE"/>
    <w:rsid w:val="00533095"/>
    <w:rsid w:val="005344CD"/>
    <w:rsid w:val="005353EF"/>
    <w:rsid w:val="00535BFF"/>
    <w:rsid w:val="005418E5"/>
    <w:rsid w:val="00546725"/>
    <w:rsid w:val="00547A08"/>
    <w:rsid w:val="00551AA5"/>
    <w:rsid w:val="005520B9"/>
    <w:rsid w:val="00552216"/>
    <w:rsid w:val="005537D6"/>
    <w:rsid w:val="00553AE6"/>
    <w:rsid w:val="005540F0"/>
    <w:rsid w:val="0055629F"/>
    <w:rsid w:val="005614A4"/>
    <w:rsid w:val="00566129"/>
    <w:rsid w:val="005670C1"/>
    <w:rsid w:val="00573DD4"/>
    <w:rsid w:val="00574024"/>
    <w:rsid w:val="00580381"/>
    <w:rsid w:val="00580A41"/>
    <w:rsid w:val="00591C90"/>
    <w:rsid w:val="005970D3"/>
    <w:rsid w:val="005977FB"/>
    <w:rsid w:val="00597EFD"/>
    <w:rsid w:val="005B5EF8"/>
    <w:rsid w:val="005D0AAD"/>
    <w:rsid w:val="005D658D"/>
    <w:rsid w:val="005D6F24"/>
    <w:rsid w:val="005E1333"/>
    <w:rsid w:val="005E194E"/>
    <w:rsid w:val="005E5860"/>
    <w:rsid w:val="005E7F5A"/>
    <w:rsid w:val="005F172D"/>
    <w:rsid w:val="005F2F09"/>
    <w:rsid w:val="005F47F4"/>
    <w:rsid w:val="005F52A9"/>
    <w:rsid w:val="006023D8"/>
    <w:rsid w:val="00617016"/>
    <w:rsid w:val="00621FA1"/>
    <w:rsid w:val="00626D41"/>
    <w:rsid w:val="00627220"/>
    <w:rsid w:val="00630DE4"/>
    <w:rsid w:val="0063144C"/>
    <w:rsid w:val="006319F1"/>
    <w:rsid w:val="00631F42"/>
    <w:rsid w:val="006363A5"/>
    <w:rsid w:val="006365A5"/>
    <w:rsid w:val="00636BA0"/>
    <w:rsid w:val="00641F7C"/>
    <w:rsid w:val="006421ED"/>
    <w:rsid w:val="00652D07"/>
    <w:rsid w:val="00653F82"/>
    <w:rsid w:val="00661A72"/>
    <w:rsid w:val="00665F33"/>
    <w:rsid w:val="00667C13"/>
    <w:rsid w:val="0067022D"/>
    <w:rsid w:val="00671998"/>
    <w:rsid w:val="006757C9"/>
    <w:rsid w:val="00683A93"/>
    <w:rsid w:val="00691B8D"/>
    <w:rsid w:val="00692BBC"/>
    <w:rsid w:val="00693EDF"/>
    <w:rsid w:val="00695984"/>
    <w:rsid w:val="006B60EC"/>
    <w:rsid w:val="006B6273"/>
    <w:rsid w:val="006B634C"/>
    <w:rsid w:val="006B64FD"/>
    <w:rsid w:val="006C1633"/>
    <w:rsid w:val="006C4293"/>
    <w:rsid w:val="006C48A2"/>
    <w:rsid w:val="006D1890"/>
    <w:rsid w:val="006D1B04"/>
    <w:rsid w:val="006D2002"/>
    <w:rsid w:val="006D2EF4"/>
    <w:rsid w:val="006D38F5"/>
    <w:rsid w:val="006D4D45"/>
    <w:rsid w:val="006D5609"/>
    <w:rsid w:val="006D5618"/>
    <w:rsid w:val="006E2954"/>
    <w:rsid w:val="006E3CDB"/>
    <w:rsid w:val="006E6ED6"/>
    <w:rsid w:val="006E7FE6"/>
    <w:rsid w:val="006F38B0"/>
    <w:rsid w:val="006F4158"/>
    <w:rsid w:val="00704682"/>
    <w:rsid w:val="00710AD8"/>
    <w:rsid w:val="00714371"/>
    <w:rsid w:val="00721678"/>
    <w:rsid w:val="00723AB5"/>
    <w:rsid w:val="00725145"/>
    <w:rsid w:val="00725300"/>
    <w:rsid w:val="00730444"/>
    <w:rsid w:val="0073606F"/>
    <w:rsid w:val="007408E9"/>
    <w:rsid w:val="007507EE"/>
    <w:rsid w:val="007517F3"/>
    <w:rsid w:val="007656D0"/>
    <w:rsid w:val="00766971"/>
    <w:rsid w:val="00767265"/>
    <w:rsid w:val="0077536D"/>
    <w:rsid w:val="0077627B"/>
    <w:rsid w:val="00781A3B"/>
    <w:rsid w:val="00782C3F"/>
    <w:rsid w:val="0079608E"/>
    <w:rsid w:val="007A043A"/>
    <w:rsid w:val="007A1D64"/>
    <w:rsid w:val="007A3741"/>
    <w:rsid w:val="007A3D65"/>
    <w:rsid w:val="007B30B0"/>
    <w:rsid w:val="007B35A6"/>
    <w:rsid w:val="007B56C4"/>
    <w:rsid w:val="007C26E1"/>
    <w:rsid w:val="007C4798"/>
    <w:rsid w:val="007C7D9D"/>
    <w:rsid w:val="007D06BD"/>
    <w:rsid w:val="007D4965"/>
    <w:rsid w:val="007D5390"/>
    <w:rsid w:val="007E3413"/>
    <w:rsid w:val="007E48E4"/>
    <w:rsid w:val="007E5758"/>
    <w:rsid w:val="007E5D04"/>
    <w:rsid w:val="007E62C5"/>
    <w:rsid w:val="007F6262"/>
    <w:rsid w:val="007F6C7E"/>
    <w:rsid w:val="00801041"/>
    <w:rsid w:val="0080128A"/>
    <w:rsid w:val="00804927"/>
    <w:rsid w:val="00804CFF"/>
    <w:rsid w:val="0080717D"/>
    <w:rsid w:val="00810764"/>
    <w:rsid w:val="0081099B"/>
    <w:rsid w:val="00810C58"/>
    <w:rsid w:val="008157B7"/>
    <w:rsid w:val="0081637E"/>
    <w:rsid w:val="00816440"/>
    <w:rsid w:val="00822387"/>
    <w:rsid w:val="00826EAB"/>
    <w:rsid w:val="008337F0"/>
    <w:rsid w:val="00834BFA"/>
    <w:rsid w:val="00843B9A"/>
    <w:rsid w:val="00847182"/>
    <w:rsid w:val="008501D9"/>
    <w:rsid w:val="0085027A"/>
    <w:rsid w:val="00851852"/>
    <w:rsid w:val="00851ED6"/>
    <w:rsid w:val="00853807"/>
    <w:rsid w:val="00855DFB"/>
    <w:rsid w:val="008706D8"/>
    <w:rsid w:val="00870D9C"/>
    <w:rsid w:val="00871905"/>
    <w:rsid w:val="00872145"/>
    <w:rsid w:val="008725A0"/>
    <w:rsid w:val="008813C7"/>
    <w:rsid w:val="0088664E"/>
    <w:rsid w:val="008879DB"/>
    <w:rsid w:val="008933CE"/>
    <w:rsid w:val="00895AED"/>
    <w:rsid w:val="008A08FF"/>
    <w:rsid w:val="008A55FC"/>
    <w:rsid w:val="008A7C4B"/>
    <w:rsid w:val="008B1614"/>
    <w:rsid w:val="008B3AE7"/>
    <w:rsid w:val="008B4EC0"/>
    <w:rsid w:val="008B649F"/>
    <w:rsid w:val="008B6A2E"/>
    <w:rsid w:val="008C0736"/>
    <w:rsid w:val="008C0F35"/>
    <w:rsid w:val="008C22A3"/>
    <w:rsid w:val="008C57C3"/>
    <w:rsid w:val="008C7892"/>
    <w:rsid w:val="008D4445"/>
    <w:rsid w:val="008D6C60"/>
    <w:rsid w:val="008E1BFB"/>
    <w:rsid w:val="008F093E"/>
    <w:rsid w:val="008F2F84"/>
    <w:rsid w:val="008F36B2"/>
    <w:rsid w:val="008F521B"/>
    <w:rsid w:val="008F6AFB"/>
    <w:rsid w:val="00902119"/>
    <w:rsid w:val="00920A00"/>
    <w:rsid w:val="009247FF"/>
    <w:rsid w:val="00925619"/>
    <w:rsid w:val="00930DF9"/>
    <w:rsid w:val="00934676"/>
    <w:rsid w:val="009375CE"/>
    <w:rsid w:val="009421BC"/>
    <w:rsid w:val="00943031"/>
    <w:rsid w:val="0094477A"/>
    <w:rsid w:val="00945E02"/>
    <w:rsid w:val="00945F31"/>
    <w:rsid w:val="0095380D"/>
    <w:rsid w:val="00954368"/>
    <w:rsid w:val="009576C0"/>
    <w:rsid w:val="00961670"/>
    <w:rsid w:val="009628A0"/>
    <w:rsid w:val="009666FE"/>
    <w:rsid w:val="00967A2B"/>
    <w:rsid w:val="00976A20"/>
    <w:rsid w:val="00977941"/>
    <w:rsid w:val="00980121"/>
    <w:rsid w:val="009808D4"/>
    <w:rsid w:val="009945A1"/>
    <w:rsid w:val="009A48AC"/>
    <w:rsid w:val="009A565A"/>
    <w:rsid w:val="009A590E"/>
    <w:rsid w:val="009A65E3"/>
    <w:rsid w:val="009A67A8"/>
    <w:rsid w:val="009A74F5"/>
    <w:rsid w:val="009B03F0"/>
    <w:rsid w:val="009C2F2F"/>
    <w:rsid w:val="009C595C"/>
    <w:rsid w:val="009C73A9"/>
    <w:rsid w:val="009C7E50"/>
    <w:rsid w:val="009D457C"/>
    <w:rsid w:val="009D4667"/>
    <w:rsid w:val="009D6896"/>
    <w:rsid w:val="009F52E5"/>
    <w:rsid w:val="009F5D8C"/>
    <w:rsid w:val="009F672E"/>
    <w:rsid w:val="00A00A62"/>
    <w:rsid w:val="00A0250A"/>
    <w:rsid w:val="00A04E11"/>
    <w:rsid w:val="00A04FF8"/>
    <w:rsid w:val="00A0639D"/>
    <w:rsid w:val="00A06FB3"/>
    <w:rsid w:val="00A0765E"/>
    <w:rsid w:val="00A113A0"/>
    <w:rsid w:val="00A11E4A"/>
    <w:rsid w:val="00A17091"/>
    <w:rsid w:val="00A20E4C"/>
    <w:rsid w:val="00A2596B"/>
    <w:rsid w:val="00A265D5"/>
    <w:rsid w:val="00A31E4E"/>
    <w:rsid w:val="00A32453"/>
    <w:rsid w:val="00A34926"/>
    <w:rsid w:val="00A43824"/>
    <w:rsid w:val="00A446BD"/>
    <w:rsid w:val="00A54043"/>
    <w:rsid w:val="00A6194B"/>
    <w:rsid w:val="00A62ABD"/>
    <w:rsid w:val="00A63709"/>
    <w:rsid w:val="00A648B5"/>
    <w:rsid w:val="00A661ED"/>
    <w:rsid w:val="00A7041F"/>
    <w:rsid w:val="00A7522A"/>
    <w:rsid w:val="00A76B85"/>
    <w:rsid w:val="00A80337"/>
    <w:rsid w:val="00A8235A"/>
    <w:rsid w:val="00A84B5D"/>
    <w:rsid w:val="00A850EF"/>
    <w:rsid w:val="00A90794"/>
    <w:rsid w:val="00A933B5"/>
    <w:rsid w:val="00AA1EBD"/>
    <w:rsid w:val="00AA260E"/>
    <w:rsid w:val="00AA533C"/>
    <w:rsid w:val="00AA596F"/>
    <w:rsid w:val="00AB3981"/>
    <w:rsid w:val="00AB3CCC"/>
    <w:rsid w:val="00AC134A"/>
    <w:rsid w:val="00AC48CC"/>
    <w:rsid w:val="00AD334B"/>
    <w:rsid w:val="00AD4E80"/>
    <w:rsid w:val="00AD67B6"/>
    <w:rsid w:val="00AD7954"/>
    <w:rsid w:val="00AE06CE"/>
    <w:rsid w:val="00AE079A"/>
    <w:rsid w:val="00AE266F"/>
    <w:rsid w:val="00AE7B32"/>
    <w:rsid w:val="00AF0212"/>
    <w:rsid w:val="00AF1427"/>
    <w:rsid w:val="00B056A5"/>
    <w:rsid w:val="00B11296"/>
    <w:rsid w:val="00B12AD7"/>
    <w:rsid w:val="00B14386"/>
    <w:rsid w:val="00B16134"/>
    <w:rsid w:val="00B32034"/>
    <w:rsid w:val="00B43629"/>
    <w:rsid w:val="00B43EEF"/>
    <w:rsid w:val="00B47F88"/>
    <w:rsid w:val="00B57B8C"/>
    <w:rsid w:val="00B60B76"/>
    <w:rsid w:val="00B616C4"/>
    <w:rsid w:val="00B64C99"/>
    <w:rsid w:val="00B71647"/>
    <w:rsid w:val="00B717B9"/>
    <w:rsid w:val="00B72A12"/>
    <w:rsid w:val="00B735B5"/>
    <w:rsid w:val="00B7501F"/>
    <w:rsid w:val="00B75A44"/>
    <w:rsid w:val="00B85495"/>
    <w:rsid w:val="00B910C3"/>
    <w:rsid w:val="00B93BEC"/>
    <w:rsid w:val="00B95BE3"/>
    <w:rsid w:val="00BA105B"/>
    <w:rsid w:val="00BB0338"/>
    <w:rsid w:val="00BB1DE7"/>
    <w:rsid w:val="00BB1F64"/>
    <w:rsid w:val="00BC25E0"/>
    <w:rsid w:val="00BC3FDC"/>
    <w:rsid w:val="00BC4EBE"/>
    <w:rsid w:val="00BC6D69"/>
    <w:rsid w:val="00BC7A59"/>
    <w:rsid w:val="00BE02FE"/>
    <w:rsid w:val="00BE1022"/>
    <w:rsid w:val="00BE1103"/>
    <w:rsid w:val="00BE41B0"/>
    <w:rsid w:val="00BF6D0F"/>
    <w:rsid w:val="00BF7EB2"/>
    <w:rsid w:val="00BF7F02"/>
    <w:rsid w:val="00C012B1"/>
    <w:rsid w:val="00C01716"/>
    <w:rsid w:val="00C04A2B"/>
    <w:rsid w:val="00C04B23"/>
    <w:rsid w:val="00C064F2"/>
    <w:rsid w:val="00C0753E"/>
    <w:rsid w:val="00C07FAE"/>
    <w:rsid w:val="00C1274A"/>
    <w:rsid w:val="00C17AEC"/>
    <w:rsid w:val="00C24A3E"/>
    <w:rsid w:val="00C40176"/>
    <w:rsid w:val="00C46F4B"/>
    <w:rsid w:val="00C50958"/>
    <w:rsid w:val="00C5111B"/>
    <w:rsid w:val="00C52066"/>
    <w:rsid w:val="00C55840"/>
    <w:rsid w:val="00C6520D"/>
    <w:rsid w:val="00C65E34"/>
    <w:rsid w:val="00C67306"/>
    <w:rsid w:val="00C73F07"/>
    <w:rsid w:val="00C755C4"/>
    <w:rsid w:val="00C801B5"/>
    <w:rsid w:val="00C80D2B"/>
    <w:rsid w:val="00C8467A"/>
    <w:rsid w:val="00C84685"/>
    <w:rsid w:val="00C92B61"/>
    <w:rsid w:val="00C95C10"/>
    <w:rsid w:val="00C97A92"/>
    <w:rsid w:val="00CA2BA6"/>
    <w:rsid w:val="00CB4766"/>
    <w:rsid w:val="00CB5A28"/>
    <w:rsid w:val="00CC12C4"/>
    <w:rsid w:val="00CC3B31"/>
    <w:rsid w:val="00CC5B49"/>
    <w:rsid w:val="00CC7913"/>
    <w:rsid w:val="00CD1942"/>
    <w:rsid w:val="00CD1B55"/>
    <w:rsid w:val="00CD6F4D"/>
    <w:rsid w:val="00CE0EF5"/>
    <w:rsid w:val="00CE2C70"/>
    <w:rsid w:val="00CE37B5"/>
    <w:rsid w:val="00CE40EA"/>
    <w:rsid w:val="00CE5FE4"/>
    <w:rsid w:val="00CF0086"/>
    <w:rsid w:val="00CF0321"/>
    <w:rsid w:val="00D04078"/>
    <w:rsid w:val="00D06C75"/>
    <w:rsid w:val="00D1503C"/>
    <w:rsid w:val="00D16089"/>
    <w:rsid w:val="00D1761E"/>
    <w:rsid w:val="00D25FAD"/>
    <w:rsid w:val="00D3126B"/>
    <w:rsid w:val="00D31C01"/>
    <w:rsid w:val="00D33605"/>
    <w:rsid w:val="00D33804"/>
    <w:rsid w:val="00D34FB2"/>
    <w:rsid w:val="00D35AF7"/>
    <w:rsid w:val="00D439B7"/>
    <w:rsid w:val="00D44639"/>
    <w:rsid w:val="00D471C3"/>
    <w:rsid w:val="00D47FC5"/>
    <w:rsid w:val="00D47FDE"/>
    <w:rsid w:val="00D5022B"/>
    <w:rsid w:val="00D50930"/>
    <w:rsid w:val="00D60447"/>
    <w:rsid w:val="00D60C2D"/>
    <w:rsid w:val="00D613C8"/>
    <w:rsid w:val="00D70302"/>
    <w:rsid w:val="00D74532"/>
    <w:rsid w:val="00D773E1"/>
    <w:rsid w:val="00D776B9"/>
    <w:rsid w:val="00D833D1"/>
    <w:rsid w:val="00D910B0"/>
    <w:rsid w:val="00D91F1D"/>
    <w:rsid w:val="00D97164"/>
    <w:rsid w:val="00D97C6C"/>
    <w:rsid w:val="00DA05E5"/>
    <w:rsid w:val="00DA324B"/>
    <w:rsid w:val="00DA57B4"/>
    <w:rsid w:val="00DB4CA8"/>
    <w:rsid w:val="00DB682A"/>
    <w:rsid w:val="00DB78CE"/>
    <w:rsid w:val="00DC5992"/>
    <w:rsid w:val="00DC7522"/>
    <w:rsid w:val="00DD0EB3"/>
    <w:rsid w:val="00DD1350"/>
    <w:rsid w:val="00DD39C0"/>
    <w:rsid w:val="00DD4940"/>
    <w:rsid w:val="00DD606D"/>
    <w:rsid w:val="00E0334A"/>
    <w:rsid w:val="00E064CC"/>
    <w:rsid w:val="00E07C91"/>
    <w:rsid w:val="00E10193"/>
    <w:rsid w:val="00E12698"/>
    <w:rsid w:val="00E201A5"/>
    <w:rsid w:val="00E20B38"/>
    <w:rsid w:val="00E23064"/>
    <w:rsid w:val="00E23505"/>
    <w:rsid w:val="00E25FFE"/>
    <w:rsid w:val="00E37A16"/>
    <w:rsid w:val="00E45600"/>
    <w:rsid w:val="00E45F33"/>
    <w:rsid w:val="00E461EC"/>
    <w:rsid w:val="00E518D6"/>
    <w:rsid w:val="00E52E16"/>
    <w:rsid w:val="00E54419"/>
    <w:rsid w:val="00E55CFB"/>
    <w:rsid w:val="00E55DD9"/>
    <w:rsid w:val="00E56572"/>
    <w:rsid w:val="00E60D31"/>
    <w:rsid w:val="00E63887"/>
    <w:rsid w:val="00E63F69"/>
    <w:rsid w:val="00E67AC1"/>
    <w:rsid w:val="00E67AE8"/>
    <w:rsid w:val="00E67FCE"/>
    <w:rsid w:val="00E730B6"/>
    <w:rsid w:val="00E738CF"/>
    <w:rsid w:val="00E81656"/>
    <w:rsid w:val="00E83AE0"/>
    <w:rsid w:val="00E86D8B"/>
    <w:rsid w:val="00E8795A"/>
    <w:rsid w:val="00EA2CAD"/>
    <w:rsid w:val="00EA5DC7"/>
    <w:rsid w:val="00EB3102"/>
    <w:rsid w:val="00EB4044"/>
    <w:rsid w:val="00EB7589"/>
    <w:rsid w:val="00EC11D3"/>
    <w:rsid w:val="00EC2082"/>
    <w:rsid w:val="00EC4C2F"/>
    <w:rsid w:val="00ED37BA"/>
    <w:rsid w:val="00EE1FF3"/>
    <w:rsid w:val="00EE3BF6"/>
    <w:rsid w:val="00EE62FD"/>
    <w:rsid w:val="00EE6351"/>
    <w:rsid w:val="00F016CC"/>
    <w:rsid w:val="00F11122"/>
    <w:rsid w:val="00F1689F"/>
    <w:rsid w:val="00F2174A"/>
    <w:rsid w:val="00F225C4"/>
    <w:rsid w:val="00F270EB"/>
    <w:rsid w:val="00F3061E"/>
    <w:rsid w:val="00F34640"/>
    <w:rsid w:val="00F40A77"/>
    <w:rsid w:val="00F40C8F"/>
    <w:rsid w:val="00F44C0C"/>
    <w:rsid w:val="00F475FC"/>
    <w:rsid w:val="00F51F8A"/>
    <w:rsid w:val="00F523F9"/>
    <w:rsid w:val="00F57F93"/>
    <w:rsid w:val="00F628C3"/>
    <w:rsid w:val="00F63B86"/>
    <w:rsid w:val="00F64951"/>
    <w:rsid w:val="00F66F02"/>
    <w:rsid w:val="00F674A3"/>
    <w:rsid w:val="00F719D6"/>
    <w:rsid w:val="00F76BCF"/>
    <w:rsid w:val="00F77BE5"/>
    <w:rsid w:val="00F83704"/>
    <w:rsid w:val="00F84C54"/>
    <w:rsid w:val="00F905D4"/>
    <w:rsid w:val="00F93001"/>
    <w:rsid w:val="00FA270F"/>
    <w:rsid w:val="00FA2C41"/>
    <w:rsid w:val="00FA3CEA"/>
    <w:rsid w:val="00FA57DE"/>
    <w:rsid w:val="00FA5B29"/>
    <w:rsid w:val="00FA5D57"/>
    <w:rsid w:val="00FB244E"/>
    <w:rsid w:val="00FB3443"/>
    <w:rsid w:val="00FB4120"/>
    <w:rsid w:val="00FC0B39"/>
    <w:rsid w:val="00FC1BA6"/>
    <w:rsid w:val="00FC22D5"/>
    <w:rsid w:val="00FD4304"/>
    <w:rsid w:val="00FD48F2"/>
    <w:rsid w:val="00FD5A54"/>
    <w:rsid w:val="00FE5A76"/>
    <w:rsid w:val="00FE6FF9"/>
    <w:rsid w:val="00FF2AA6"/>
    <w:rsid w:val="00FF30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CCE276C"/>
  <w15:docId w15:val="{EC89AE7B-91EB-4EBD-8224-324D54E8DB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ta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lang w:val="en-GB" w:bidi="ar-SA"/>
    </w:rPr>
  </w:style>
  <w:style w:type="paragraph" w:styleId="Heading1">
    <w:name w:val="heading 1"/>
    <w:basedOn w:val="Normal"/>
    <w:next w:val="Normal"/>
    <w:autoRedefine/>
    <w:qFormat/>
    <w:rsid w:val="00EE62FD"/>
    <w:pPr>
      <w:keepNext/>
      <w:spacing w:after="240" w:line="360" w:lineRule="auto"/>
      <w:outlineLvl w:val="0"/>
    </w:pPr>
    <w:rPr>
      <w:b/>
      <w:sz w:val="32"/>
      <w:szCs w:val="32"/>
    </w:rPr>
  </w:style>
  <w:style w:type="paragraph" w:styleId="Heading2">
    <w:name w:val="heading 2"/>
    <w:basedOn w:val="Normal"/>
    <w:next w:val="Normal"/>
    <w:autoRedefine/>
    <w:qFormat/>
    <w:rsid w:val="00851ED6"/>
    <w:pPr>
      <w:keepNext/>
      <w:spacing w:line="360" w:lineRule="auto"/>
      <w:ind w:left="-24"/>
      <w:outlineLvl w:val="1"/>
    </w:pPr>
    <w:rPr>
      <w:bCs/>
      <w:sz w:val="32"/>
      <w:szCs w:val="32"/>
      <w:lang w:bidi="ta-IN"/>
    </w:rPr>
  </w:style>
  <w:style w:type="paragraph" w:styleId="Heading3">
    <w:name w:val="heading 3"/>
    <w:basedOn w:val="Normal"/>
    <w:next w:val="Normal"/>
    <w:autoRedefine/>
    <w:qFormat/>
    <w:rsid w:val="00246585"/>
    <w:pPr>
      <w:keepNext/>
      <w:spacing w:line="360" w:lineRule="auto"/>
      <w:jc w:val="both"/>
      <w:outlineLvl w:val="2"/>
    </w:pPr>
    <w:rPr>
      <w:rFonts w:cs="CMBX12"/>
      <w:b/>
      <w:szCs w:val="24"/>
      <w:lang w:val="en-US" w:bidi="ta-IN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7"/>
      </w:numPr>
      <w:jc w:val="both"/>
      <w:outlineLvl w:val="3"/>
    </w:pPr>
    <w:rPr>
      <w:b/>
      <w:u w:val="single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7"/>
      </w:numPr>
      <w:jc w:val="center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numPr>
        <w:ilvl w:val="5"/>
        <w:numId w:val="7"/>
      </w:numPr>
      <w:jc w:val="center"/>
      <w:outlineLvl w:val="5"/>
    </w:pPr>
    <w:rPr>
      <w:b/>
      <w:bCs/>
    </w:rPr>
  </w:style>
  <w:style w:type="paragraph" w:styleId="Heading7">
    <w:name w:val="heading 7"/>
    <w:basedOn w:val="Normal"/>
    <w:next w:val="Normal"/>
    <w:qFormat/>
    <w:pPr>
      <w:numPr>
        <w:ilvl w:val="6"/>
        <w:numId w:val="7"/>
      </w:numPr>
      <w:spacing w:before="240" w:after="60"/>
      <w:outlineLvl w:val="6"/>
    </w:pPr>
    <w:rPr>
      <w:szCs w:val="24"/>
    </w:rPr>
  </w:style>
  <w:style w:type="paragraph" w:styleId="Heading8">
    <w:name w:val="heading 8"/>
    <w:basedOn w:val="Normal"/>
    <w:next w:val="Normal"/>
    <w:qFormat/>
    <w:pPr>
      <w:numPr>
        <w:ilvl w:val="7"/>
        <w:numId w:val="7"/>
      </w:numPr>
      <w:spacing w:before="240" w:after="60"/>
      <w:outlineLvl w:val="7"/>
    </w:pPr>
    <w:rPr>
      <w:i/>
      <w:iCs/>
      <w:szCs w:val="24"/>
    </w:rPr>
  </w:style>
  <w:style w:type="paragraph" w:styleId="Heading9">
    <w:name w:val="heading 9"/>
    <w:basedOn w:val="Normal"/>
    <w:next w:val="Normal"/>
    <w:qFormat/>
    <w:pPr>
      <w:numPr>
        <w:ilvl w:val="8"/>
        <w:numId w:val="7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lang w:val="en-US"/>
    </w:rPr>
  </w:style>
  <w:style w:type="paragraph" w:styleId="BodyTextIndent">
    <w:name w:val="Body Text Indent"/>
    <w:basedOn w:val="Normal"/>
    <w:pPr>
      <w:ind w:left="360"/>
      <w:jc w:val="both"/>
    </w:pPr>
    <w:rPr>
      <w:lang w:val="en-US"/>
    </w:rPr>
  </w:style>
  <w:style w:type="paragraph" w:styleId="BodyTextIndent2">
    <w:name w:val="Body Text Indent 2"/>
    <w:basedOn w:val="Normal"/>
    <w:pPr>
      <w:ind w:left="1080"/>
      <w:jc w:val="both"/>
    </w:pPr>
    <w:rPr>
      <w:lang w:val="en-US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</w:style>
  <w:style w:type="paragraph" w:styleId="BodyText2">
    <w:name w:val="Body Text 2"/>
    <w:basedOn w:val="Normal"/>
    <w:pPr>
      <w:jc w:val="both"/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Indent3">
    <w:name w:val="Body Text Indent 3"/>
    <w:basedOn w:val="Normal"/>
    <w:pPr>
      <w:tabs>
        <w:tab w:val="left" w:pos="450"/>
      </w:tabs>
      <w:spacing w:line="360" w:lineRule="auto"/>
      <w:ind w:left="450"/>
    </w:pPr>
  </w:style>
  <w:style w:type="paragraph" w:styleId="BodyText3">
    <w:name w:val="Body Text 3"/>
    <w:basedOn w:val="Normal"/>
    <w:pPr>
      <w:tabs>
        <w:tab w:val="left" w:pos="360"/>
      </w:tabs>
    </w:pPr>
    <w:rPr>
      <w:i/>
      <w:iCs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szCs w:val="24"/>
      <w:lang w:eastAsia="en-GB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BlockText">
    <w:name w:val="Block Text"/>
    <w:basedOn w:val="Normal"/>
    <w:pPr>
      <w:tabs>
        <w:tab w:val="left" w:pos="450"/>
      </w:tabs>
      <w:ind w:left="89" w:right="112"/>
      <w:jc w:val="both"/>
    </w:pPr>
    <w:rPr>
      <w:bCs/>
      <w:i/>
      <w:sz w:val="22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Date">
    <w:name w:val="Date"/>
    <w:basedOn w:val="Normal"/>
    <w:next w:val="Normal"/>
  </w:style>
  <w:style w:type="paragraph" w:styleId="TOC1">
    <w:name w:val="toc 1"/>
    <w:basedOn w:val="Normal"/>
    <w:next w:val="Normal"/>
    <w:autoRedefine/>
    <w:uiPriority w:val="39"/>
    <w:rsid w:val="00855DFB"/>
    <w:pPr>
      <w:spacing w:line="360" w:lineRule="auto"/>
    </w:pPr>
    <w:rPr>
      <w:b/>
      <w:sz w:val="28"/>
    </w:rPr>
  </w:style>
  <w:style w:type="paragraph" w:styleId="TOC2">
    <w:name w:val="toc 2"/>
    <w:basedOn w:val="Normal"/>
    <w:next w:val="Normal"/>
    <w:autoRedefine/>
    <w:uiPriority w:val="39"/>
    <w:pPr>
      <w:ind w:left="240"/>
    </w:pPr>
  </w:style>
  <w:style w:type="paragraph" w:styleId="TOC3">
    <w:name w:val="toc 3"/>
    <w:basedOn w:val="Normal"/>
    <w:next w:val="Normal"/>
    <w:autoRedefine/>
    <w:uiPriority w:val="39"/>
    <w:pPr>
      <w:ind w:left="480"/>
    </w:pPr>
  </w:style>
  <w:style w:type="paragraph" w:customStyle="1" w:styleId="NormalComplex12pt">
    <w:name w:val="Normal + (Complex) 12 pt"/>
    <w:aliases w:val="Justified,Line spacing:  1.5 lines"/>
    <w:basedOn w:val="Normal"/>
    <w:pPr>
      <w:spacing w:line="360" w:lineRule="auto"/>
      <w:jc w:val="both"/>
    </w:pPr>
    <w:rPr>
      <w:b/>
      <w:sz w:val="28"/>
      <w:szCs w:val="24"/>
    </w:r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rsid w:val="00855DFB"/>
    <w:pPr>
      <w:spacing w:line="360" w:lineRule="auto"/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</w:style>
  <w:style w:type="character" w:customStyle="1" w:styleId="label">
    <w:name w:val="label"/>
    <w:basedOn w:val="DefaultParagraphFont"/>
    <w:rsid w:val="009C7E50"/>
  </w:style>
  <w:style w:type="table" w:styleId="TableGrid">
    <w:name w:val="Table Grid"/>
    <w:basedOn w:val="TableNormal"/>
    <w:uiPriority w:val="59"/>
    <w:rsid w:val="005E194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">
    <w:name w:val="Style1"/>
    <w:basedOn w:val="Normal"/>
    <w:link w:val="Style1Char"/>
    <w:rsid w:val="00436A25"/>
    <w:pPr>
      <w:spacing w:line="360" w:lineRule="auto"/>
      <w:jc w:val="both"/>
    </w:pPr>
    <w:rPr>
      <w:rFonts w:cs="CMR10"/>
      <w:bCs/>
      <w:szCs w:val="24"/>
      <w:lang w:val="en-US" w:bidi="ta-IN"/>
    </w:rPr>
  </w:style>
  <w:style w:type="paragraph" w:customStyle="1" w:styleId="Style2">
    <w:name w:val="Style2"/>
    <w:basedOn w:val="Normal"/>
    <w:next w:val="Style1"/>
    <w:rsid w:val="00546725"/>
    <w:pPr>
      <w:spacing w:line="360" w:lineRule="auto"/>
      <w:jc w:val="both"/>
    </w:pPr>
    <w:rPr>
      <w:rFonts w:cs="CMR10"/>
      <w:szCs w:val="24"/>
      <w:lang w:val="en-US" w:bidi="ta-IN"/>
    </w:rPr>
  </w:style>
  <w:style w:type="paragraph" w:customStyle="1" w:styleId="Heading41">
    <w:name w:val="Heading 41"/>
    <w:basedOn w:val="NoteHeading"/>
    <w:rsid w:val="00F93001"/>
    <w:rPr>
      <w:b/>
      <w:sz w:val="28"/>
    </w:rPr>
  </w:style>
  <w:style w:type="paragraph" w:customStyle="1" w:styleId="Style3">
    <w:name w:val="Style3"/>
    <w:basedOn w:val="Heading2"/>
    <w:rsid w:val="00FA5B29"/>
    <w:rPr>
      <w:sz w:val="36"/>
    </w:rPr>
  </w:style>
  <w:style w:type="paragraph" w:styleId="NoteHeading">
    <w:name w:val="Note Heading"/>
    <w:basedOn w:val="Normal"/>
    <w:next w:val="Normal"/>
    <w:rsid w:val="00F93001"/>
  </w:style>
  <w:style w:type="paragraph" w:customStyle="1" w:styleId="hesdding5">
    <w:name w:val="hesdding 5"/>
    <w:basedOn w:val="Normal"/>
    <w:rsid w:val="00E461EC"/>
    <w:pPr>
      <w:spacing w:line="360" w:lineRule="auto"/>
    </w:pPr>
    <w:rPr>
      <w:b/>
      <w:bCs/>
      <w:szCs w:val="24"/>
    </w:rPr>
  </w:style>
  <w:style w:type="paragraph" w:styleId="Caption">
    <w:name w:val="caption"/>
    <w:basedOn w:val="Normal"/>
    <w:next w:val="Normal"/>
    <w:qFormat/>
    <w:rsid w:val="00D06C75"/>
    <w:rPr>
      <w:b/>
      <w:bCs/>
      <w:sz w:val="20"/>
    </w:rPr>
  </w:style>
  <w:style w:type="paragraph" w:styleId="TableofFigures">
    <w:name w:val="table of figures"/>
    <w:basedOn w:val="Normal"/>
    <w:next w:val="Normal"/>
    <w:uiPriority w:val="99"/>
    <w:rsid w:val="00BE1022"/>
  </w:style>
  <w:style w:type="paragraph" w:customStyle="1" w:styleId="table">
    <w:name w:val="table"/>
    <w:basedOn w:val="Style1"/>
    <w:link w:val="tableChar"/>
    <w:rsid w:val="006B60EC"/>
    <w:pPr>
      <w:jc w:val="center"/>
    </w:pPr>
  </w:style>
  <w:style w:type="character" w:customStyle="1" w:styleId="Style1Char">
    <w:name w:val="Style1 Char"/>
    <w:link w:val="Style1"/>
    <w:rsid w:val="006B60EC"/>
    <w:rPr>
      <w:rFonts w:cs="CMR10"/>
      <w:bCs/>
      <w:sz w:val="24"/>
      <w:szCs w:val="24"/>
      <w:lang w:val="en-US" w:eastAsia="en-US" w:bidi="ta-IN"/>
    </w:rPr>
  </w:style>
  <w:style w:type="character" w:customStyle="1" w:styleId="tableChar">
    <w:name w:val="table Char"/>
    <w:basedOn w:val="Style1Char"/>
    <w:link w:val="table"/>
    <w:rsid w:val="006B60EC"/>
    <w:rPr>
      <w:rFonts w:cs="CMR10"/>
      <w:bCs/>
      <w:sz w:val="24"/>
      <w:szCs w:val="24"/>
      <w:lang w:val="en-US" w:eastAsia="en-US" w:bidi="ta-IN"/>
    </w:rPr>
  </w:style>
  <w:style w:type="paragraph" w:customStyle="1" w:styleId="ColorfulList-Accent11">
    <w:name w:val="Colorful List - Accent 11"/>
    <w:basedOn w:val="Normal"/>
    <w:uiPriority w:val="34"/>
    <w:qFormat/>
    <w:rsid w:val="00390EE9"/>
    <w:pPr>
      <w:ind w:left="720"/>
    </w:pPr>
  </w:style>
  <w:style w:type="character" w:styleId="Strong">
    <w:name w:val="Strong"/>
    <w:uiPriority w:val="22"/>
    <w:qFormat/>
    <w:rsid w:val="00FF306A"/>
    <w:rPr>
      <w:b/>
      <w:bCs/>
    </w:rPr>
  </w:style>
  <w:style w:type="character" w:styleId="CommentReference">
    <w:name w:val="annotation reference"/>
    <w:uiPriority w:val="99"/>
    <w:semiHidden/>
    <w:unhideWhenUsed/>
    <w:rsid w:val="00DB78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78CE"/>
    <w:rPr>
      <w:sz w:val="20"/>
    </w:rPr>
  </w:style>
  <w:style w:type="character" w:customStyle="1" w:styleId="CommentTextChar">
    <w:name w:val="Comment Text Char"/>
    <w:link w:val="CommentText"/>
    <w:uiPriority w:val="99"/>
    <w:semiHidden/>
    <w:rsid w:val="00DB78CE"/>
    <w:rPr>
      <w:lang w:val="en-GB" w:eastAsia="en-US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78C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DB78CE"/>
    <w:rPr>
      <w:b/>
      <w:bCs/>
      <w:lang w:val="en-GB" w:eastAsia="en-US" w:bidi="ar-SA"/>
    </w:rPr>
  </w:style>
  <w:style w:type="character" w:styleId="FollowedHyperlink">
    <w:name w:val="FollowedHyperlink"/>
    <w:uiPriority w:val="99"/>
    <w:semiHidden/>
    <w:unhideWhenUsed/>
    <w:rsid w:val="009666FE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EA2CAD"/>
    <w:pPr>
      <w:ind w:left="720"/>
    </w:pPr>
  </w:style>
  <w:style w:type="character" w:customStyle="1" w:styleId="selectable">
    <w:name w:val="selectable"/>
    <w:rsid w:val="00125EFD"/>
  </w:style>
  <w:style w:type="character" w:customStyle="1" w:styleId="st">
    <w:name w:val="st"/>
    <w:rsid w:val="007D4965"/>
  </w:style>
  <w:style w:type="paragraph" w:customStyle="1" w:styleId="Default">
    <w:name w:val="Default"/>
    <w:rsid w:val="00D35AF7"/>
    <w:pPr>
      <w:autoSpaceDE w:val="0"/>
      <w:autoSpaceDN w:val="0"/>
      <w:adjustRightInd w:val="0"/>
    </w:pPr>
    <w:rPr>
      <w:color w:val="000000"/>
      <w:sz w:val="24"/>
      <w:szCs w:val="24"/>
      <w:lang w:val="en-GB" w:eastAsia="en-GB" w:bidi="si-L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432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0503BD6-4398-44B6-9CB1-0A036531E2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238</Words>
  <Characters>136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ird (Final) Year Project Guidelines</vt:lpstr>
    </vt:vector>
  </TitlesOfParts>
  <Company>UCSC</Company>
  <LinksUpToDate>false</LinksUpToDate>
  <CharactersWithSpaces>1598</CharactersWithSpaces>
  <SharedDoc>false</SharedDoc>
  <HLinks>
    <vt:vector size="312" baseType="variant">
      <vt:variant>
        <vt:i4>6422643</vt:i4>
      </vt:variant>
      <vt:variant>
        <vt:i4>309</vt:i4>
      </vt:variant>
      <vt:variant>
        <vt:i4>0</vt:i4>
      </vt:variant>
      <vt:variant>
        <vt:i4>5</vt:i4>
      </vt:variant>
      <vt:variant>
        <vt:lpwstr>http://dev.lms.bit.lk/2plan</vt:lpwstr>
      </vt:variant>
      <vt:variant>
        <vt:lpwstr/>
      </vt:variant>
      <vt:variant>
        <vt:i4>3735657</vt:i4>
      </vt:variant>
      <vt:variant>
        <vt:i4>306</vt:i4>
      </vt:variant>
      <vt:variant>
        <vt:i4>0</vt:i4>
      </vt:variant>
      <vt:variant>
        <vt:i4>5</vt:i4>
      </vt:variant>
      <vt:variant>
        <vt:lpwstr>http://vle.bit.lk/project/</vt:lpwstr>
      </vt:variant>
      <vt:variant>
        <vt:lpwstr/>
      </vt:variant>
      <vt:variant>
        <vt:i4>1179711</vt:i4>
      </vt:variant>
      <vt:variant>
        <vt:i4>299</vt:i4>
      </vt:variant>
      <vt:variant>
        <vt:i4>0</vt:i4>
      </vt:variant>
      <vt:variant>
        <vt:i4>5</vt:i4>
      </vt:variant>
      <vt:variant>
        <vt:lpwstr/>
      </vt:variant>
      <vt:variant>
        <vt:lpwstr>_Toc442602953</vt:lpwstr>
      </vt:variant>
      <vt:variant>
        <vt:i4>1048630</vt:i4>
      </vt:variant>
      <vt:variant>
        <vt:i4>287</vt:i4>
      </vt:variant>
      <vt:variant>
        <vt:i4>0</vt:i4>
      </vt:variant>
      <vt:variant>
        <vt:i4>5</vt:i4>
      </vt:variant>
      <vt:variant>
        <vt:lpwstr/>
      </vt:variant>
      <vt:variant>
        <vt:lpwstr>_Toc250274346</vt:lpwstr>
      </vt:variant>
      <vt:variant>
        <vt:i4>1900593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406153683</vt:lpwstr>
      </vt:variant>
      <vt:variant>
        <vt:i4>1900593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406153682</vt:lpwstr>
      </vt:variant>
      <vt:variant>
        <vt:i4>1900593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406153681</vt:lpwstr>
      </vt:variant>
      <vt:variant>
        <vt:i4>1900593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406153680</vt:lpwstr>
      </vt:variant>
      <vt:variant>
        <vt:i4>1179697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406153679</vt:lpwstr>
      </vt:variant>
      <vt:variant>
        <vt:i4>1179697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406153678</vt:lpwstr>
      </vt:variant>
      <vt:variant>
        <vt:i4>1179697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406153677</vt:lpwstr>
      </vt:variant>
      <vt:variant>
        <vt:i4>1179697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406153676</vt:lpwstr>
      </vt:variant>
      <vt:variant>
        <vt:i4>1179697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406153675</vt:lpwstr>
      </vt:variant>
      <vt:variant>
        <vt:i4>1179697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406153674</vt:lpwstr>
      </vt:variant>
      <vt:variant>
        <vt:i4>1179697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406153673</vt:lpwstr>
      </vt:variant>
      <vt:variant>
        <vt:i4>1179697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406153672</vt:lpwstr>
      </vt:variant>
      <vt:variant>
        <vt:i4>1179697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406153671</vt:lpwstr>
      </vt:variant>
      <vt:variant>
        <vt:i4>1179697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406153670</vt:lpwstr>
      </vt:variant>
      <vt:variant>
        <vt:i4>1245233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406153669</vt:lpwstr>
      </vt:variant>
      <vt:variant>
        <vt:i4>1245233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406153668</vt:lpwstr>
      </vt:variant>
      <vt:variant>
        <vt:i4>1245233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406153667</vt:lpwstr>
      </vt:variant>
      <vt:variant>
        <vt:i4>1245233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406153666</vt:lpwstr>
      </vt:variant>
      <vt:variant>
        <vt:i4>1245233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406153665</vt:lpwstr>
      </vt:variant>
      <vt:variant>
        <vt:i4>1245233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406153664</vt:lpwstr>
      </vt:variant>
      <vt:variant>
        <vt:i4>1245233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406153663</vt:lpwstr>
      </vt:variant>
      <vt:variant>
        <vt:i4>1245233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406153662</vt:lpwstr>
      </vt:variant>
      <vt:variant>
        <vt:i4>124523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406153661</vt:lpwstr>
      </vt:variant>
      <vt:variant>
        <vt:i4>1245233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06153660</vt:lpwstr>
      </vt:variant>
      <vt:variant>
        <vt:i4>1048625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06153659</vt:lpwstr>
      </vt:variant>
      <vt:variant>
        <vt:i4>1048625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06153658</vt:lpwstr>
      </vt:variant>
      <vt:variant>
        <vt:i4>1048625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06153657</vt:lpwstr>
      </vt:variant>
      <vt:variant>
        <vt:i4>104862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06153656</vt:lpwstr>
      </vt:variant>
      <vt:variant>
        <vt:i4>104862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06153655</vt:lpwstr>
      </vt:variant>
      <vt:variant>
        <vt:i4>1048625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06153654</vt:lpwstr>
      </vt:variant>
      <vt:variant>
        <vt:i4>104862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06153653</vt:lpwstr>
      </vt:variant>
      <vt:variant>
        <vt:i4>104862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06153652</vt:lpwstr>
      </vt:variant>
      <vt:variant>
        <vt:i4>104862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06153651</vt:lpwstr>
      </vt:variant>
      <vt:variant>
        <vt:i4>104862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06153650</vt:lpwstr>
      </vt:variant>
      <vt:variant>
        <vt:i4>1114161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06153649</vt:lpwstr>
      </vt:variant>
      <vt:variant>
        <vt:i4>1114161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06153648</vt:lpwstr>
      </vt:variant>
      <vt:variant>
        <vt:i4>111416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06153647</vt:lpwstr>
      </vt:variant>
      <vt:variant>
        <vt:i4>1114161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06153646</vt:lpwstr>
      </vt:variant>
      <vt:variant>
        <vt:i4>1114161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06153645</vt:lpwstr>
      </vt:variant>
      <vt:variant>
        <vt:i4>111416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06153644</vt:lpwstr>
      </vt:variant>
      <vt:variant>
        <vt:i4>111416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06153643</vt:lpwstr>
      </vt:variant>
      <vt:variant>
        <vt:i4>111416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06153642</vt:lpwstr>
      </vt:variant>
      <vt:variant>
        <vt:i4>111416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06153641</vt:lpwstr>
      </vt:variant>
      <vt:variant>
        <vt:i4>111416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06153640</vt:lpwstr>
      </vt:variant>
      <vt:variant>
        <vt:i4>144184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06153639</vt:lpwstr>
      </vt:variant>
      <vt:variant>
        <vt:i4>144184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06153638</vt:lpwstr>
      </vt:variant>
      <vt:variant>
        <vt:i4>7143527</vt:i4>
      </vt:variant>
      <vt:variant>
        <vt:i4>3</vt:i4>
      </vt:variant>
      <vt:variant>
        <vt:i4>0</vt:i4>
      </vt:variant>
      <vt:variant>
        <vt:i4>5</vt:i4>
      </vt:variant>
      <vt:variant>
        <vt:lpwstr>http://vle.bit.lk/</vt:lpwstr>
      </vt:variant>
      <vt:variant>
        <vt:lpwstr/>
      </vt:variant>
      <vt:variant>
        <vt:i4>8257660</vt:i4>
      </vt:variant>
      <vt:variant>
        <vt:i4>0</vt:i4>
      </vt:variant>
      <vt:variant>
        <vt:i4>0</vt:i4>
      </vt:variant>
      <vt:variant>
        <vt:i4>5</vt:i4>
      </vt:variant>
      <vt:variant>
        <vt:lpwstr>http://www.bit.lk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rd (Final) Year Project Guidelines</dc:title>
  <dc:creator>Coordinator-IT6101</dc:creator>
  <cp:lastModifiedBy>Pavithra Gamage</cp:lastModifiedBy>
  <cp:revision>8</cp:revision>
  <cp:lastPrinted>2022-03-25T16:36:00Z</cp:lastPrinted>
  <dcterms:created xsi:type="dcterms:W3CDTF">2022-02-24T12:38:00Z</dcterms:created>
  <dcterms:modified xsi:type="dcterms:W3CDTF">2022-03-25T16:36:00Z</dcterms:modified>
</cp:coreProperties>
</file>